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671466" w14:textId="77777777" w:rsidR="000201FB" w:rsidRPr="00ED3274" w:rsidRDefault="000201FB">
      <w:pPr>
        <w:pStyle w:val="TOC1"/>
        <w:spacing w:line="240" w:lineRule="auto"/>
        <w:jc w:val="center"/>
        <w:rPr>
          <w:rFonts w:ascii="Calibri" w:hAnsi="Calibri" w:cs="Arial"/>
          <w:b/>
          <w:noProof w:val="0"/>
          <w:sz w:val="22"/>
          <w:szCs w:val="22"/>
        </w:rPr>
      </w:pPr>
    </w:p>
    <w:p w14:paraId="4E82A14E" w14:textId="1EF09D78" w:rsidR="00431189" w:rsidRDefault="00431189" w:rsidP="006225DB">
      <w:pPr>
        <w:jc w:val="center"/>
        <w:rPr>
          <w:rFonts w:ascii="Calibri" w:hAnsi="Calibri" w:cs="Arial"/>
          <w:b/>
        </w:rPr>
      </w:pPr>
      <w:r w:rsidRPr="00B90AB1">
        <w:rPr>
          <w:rFonts w:ascii="Calibri" w:hAnsi="Calibri" w:cs="Arial"/>
          <w:b/>
        </w:rPr>
        <w:t>Formal Complaint Submission</w:t>
      </w:r>
    </w:p>
    <w:p w14:paraId="65AE367A" w14:textId="1339DBC6" w:rsidR="008E69EA" w:rsidRPr="00B90AB1" w:rsidRDefault="008E69EA" w:rsidP="006225DB">
      <w:pPr>
        <w:jc w:val="center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Entry Level Programs</w:t>
      </w:r>
    </w:p>
    <w:p w14:paraId="77857D3A" w14:textId="12461DA2" w:rsidR="006225DB" w:rsidRDefault="001C6808" w:rsidP="006225DB">
      <w:pPr>
        <w:jc w:val="center"/>
        <w:rPr>
          <w:rFonts w:ascii="Calibri" w:hAnsi="Calibri" w:cs="Arial"/>
          <w:bCs/>
          <w:sz w:val="22"/>
          <w:szCs w:val="22"/>
        </w:rPr>
      </w:pPr>
      <w:r w:rsidRPr="00ED3274">
        <w:rPr>
          <w:rFonts w:ascii="Calibri" w:hAnsi="Calibri" w:cs="Arial"/>
          <w:bCs/>
          <w:sz w:val="22"/>
          <w:szCs w:val="22"/>
        </w:rPr>
        <w:t>(</w:t>
      </w:r>
      <w:r w:rsidR="00641867">
        <w:rPr>
          <w:rFonts w:ascii="Calibri" w:hAnsi="Calibri" w:cs="Arial"/>
          <w:bCs/>
          <w:iCs/>
          <w:sz w:val="22"/>
          <w:szCs w:val="22"/>
        </w:rPr>
        <w:t>policy 6.1</w:t>
      </w:r>
      <w:r w:rsidR="00B95076" w:rsidRPr="00ED3274">
        <w:rPr>
          <w:rFonts w:ascii="Calibri" w:hAnsi="Calibri" w:cs="Arial"/>
          <w:bCs/>
          <w:sz w:val="22"/>
          <w:szCs w:val="22"/>
        </w:rPr>
        <w:t>)</w:t>
      </w:r>
    </w:p>
    <w:p w14:paraId="3AFDEC7E" w14:textId="342A5CAB" w:rsidR="000201FB" w:rsidRPr="00ED3274" w:rsidRDefault="00417B6F" w:rsidP="004F311C">
      <w:pPr>
        <w:jc w:val="center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Effective </w:t>
      </w:r>
      <w:r w:rsidR="006E75AC">
        <w:rPr>
          <w:rFonts w:ascii="Calibri" w:hAnsi="Calibri" w:cs="Arial"/>
          <w:sz w:val="22"/>
          <w:szCs w:val="22"/>
        </w:rPr>
        <w:t>July 2025</w:t>
      </w:r>
    </w:p>
    <w:p w14:paraId="3A667F08" w14:textId="77777777" w:rsidR="004F311C" w:rsidRPr="00ED3274" w:rsidRDefault="004F311C">
      <w:pPr>
        <w:rPr>
          <w:rFonts w:ascii="Calibri" w:hAnsi="Calibri" w:cs="Arial"/>
          <w:sz w:val="22"/>
          <w:szCs w:val="22"/>
        </w:rPr>
      </w:pPr>
    </w:p>
    <w:p w14:paraId="2E8308D0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The ARC-PA will investigate, according to its procedures, concerns regarding PA programs only if the </w:t>
      </w:r>
    </w:p>
    <w:p w14:paraId="73F5D951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concern contains facts or allegations that, if substantiated, may indicate that the program is not </w:t>
      </w:r>
    </w:p>
    <w:p w14:paraId="399EFCC0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following ARC-PA policies or does not comply with accreditation </w:t>
      </w:r>
      <w:r w:rsidRPr="00642853">
        <w:rPr>
          <w:rFonts w:ascii="Calibri" w:hAnsi="Calibri" w:cs="Arial"/>
          <w:i/>
          <w:iCs/>
          <w:sz w:val="22"/>
          <w:szCs w:val="22"/>
        </w:rPr>
        <w:t>Standards</w:t>
      </w:r>
      <w:r w:rsidRPr="00A01C91">
        <w:rPr>
          <w:rFonts w:ascii="Calibri" w:hAnsi="Calibri" w:cs="Arial"/>
          <w:sz w:val="22"/>
          <w:szCs w:val="22"/>
        </w:rPr>
        <w:t xml:space="preserve">. </w:t>
      </w:r>
    </w:p>
    <w:p w14:paraId="2896F3D1" w14:textId="77777777" w:rsidR="00642853" w:rsidRDefault="00642853" w:rsidP="00642853">
      <w:pPr>
        <w:rPr>
          <w:rFonts w:ascii="Calibri" w:hAnsi="Calibri" w:cs="Arial"/>
          <w:sz w:val="22"/>
          <w:szCs w:val="22"/>
        </w:rPr>
      </w:pPr>
    </w:p>
    <w:p w14:paraId="23532333" w14:textId="37BB541F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The ARC-PA will only consider concerns submitted in writing and signed. The ARC-PA procedures provide </w:t>
      </w:r>
    </w:p>
    <w:p w14:paraId="477A2003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programs with an opportunity to respond to the nature of the concern. </w:t>
      </w:r>
    </w:p>
    <w:p w14:paraId="1256AF84" w14:textId="77777777" w:rsidR="00D5400B" w:rsidRDefault="00D5400B" w:rsidP="00642853">
      <w:pPr>
        <w:rPr>
          <w:rFonts w:ascii="Calibri" w:hAnsi="Calibri" w:cs="Arial"/>
          <w:sz w:val="22"/>
          <w:szCs w:val="22"/>
        </w:rPr>
      </w:pPr>
    </w:p>
    <w:p w14:paraId="332AEDAE" w14:textId="367A713B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These procedures also protect the confidentiality of individuals, information and results of the </w:t>
      </w:r>
    </w:p>
    <w:p w14:paraId="10ECF6D8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investigation of concerns.  The ARC-PA may share the complaint after obtaining consent of the </w:t>
      </w:r>
    </w:p>
    <w:p w14:paraId="6DC66CA5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complainant.  </w:t>
      </w:r>
    </w:p>
    <w:p w14:paraId="23F9CC98" w14:textId="77777777" w:rsidR="00642853" w:rsidRDefault="00642853" w:rsidP="00642853">
      <w:pPr>
        <w:rPr>
          <w:rFonts w:ascii="Calibri" w:hAnsi="Calibri" w:cs="Arial"/>
          <w:sz w:val="22"/>
          <w:szCs w:val="22"/>
        </w:rPr>
      </w:pPr>
    </w:p>
    <w:p w14:paraId="7042EE46" w14:textId="42146880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The ARC-PA will not take any action based on </w:t>
      </w:r>
      <w:proofErr w:type="gramStart"/>
      <w:r w:rsidRPr="00A01C91">
        <w:rPr>
          <w:rFonts w:ascii="Calibri" w:hAnsi="Calibri" w:cs="Arial"/>
          <w:sz w:val="22"/>
          <w:szCs w:val="22"/>
        </w:rPr>
        <w:t>an anonymous</w:t>
      </w:r>
      <w:proofErr w:type="gramEnd"/>
      <w:r w:rsidRPr="00A01C91">
        <w:rPr>
          <w:rFonts w:ascii="Calibri" w:hAnsi="Calibri" w:cs="Arial"/>
          <w:sz w:val="22"/>
          <w:szCs w:val="22"/>
        </w:rPr>
        <w:t xml:space="preserve"> concern. The ARC-PA will not intervene on </w:t>
      </w:r>
    </w:p>
    <w:p w14:paraId="52BBE8D7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r w:rsidRPr="00A01C91">
        <w:rPr>
          <w:rFonts w:ascii="Calibri" w:hAnsi="Calibri" w:cs="Arial"/>
          <w:sz w:val="22"/>
          <w:szCs w:val="22"/>
        </w:rPr>
        <w:t xml:space="preserve">behalf of an individual concerned about program or institutional issues unrelated to the Standards, will </w:t>
      </w:r>
    </w:p>
    <w:p w14:paraId="0DE0723A" w14:textId="77777777" w:rsidR="00A01C91" w:rsidRPr="00A01C91" w:rsidRDefault="00A01C91" w:rsidP="00642853">
      <w:pPr>
        <w:rPr>
          <w:rFonts w:ascii="Calibri" w:hAnsi="Calibri" w:cs="Arial"/>
          <w:sz w:val="22"/>
          <w:szCs w:val="22"/>
        </w:rPr>
      </w:pPr>
      <w:proofErr w:type="gramStart"/>
      <w:r w:rsidRPr="00A01C91">
        <w:rPr>
          <w:rFonts w:ascii="Calibri" w:hAnsi="Calibri" w:cs="Arial"/>
          <w:sz w:val="22"/>
          <w:szCs w:val="22"/>
        </w:rPr>
        <w:t>not serve</w:t>
      </w:r>
      <w:proofErr w:type="gramEnd"/>
      <w:r w:rsidRPr="00A01C91">
        <w:rPr>
          <w:rFonts w:ascii="Calibri" w:hAnsi="Calibri" w:cs="Arial"/>
          <w:sz w:val="22"/>
          <w:szCs w:val="22"/>
        </w:rPr>
        <w:t xml:space="preserve"> to mediate or determine the results of disputes between program applicants, students or </w:t>
      </w:r>
    </w:p>
    <w:p w14:paraId="6D29FC8C" w14:textId="768AC0AE" w:rsidR="008D5FE7" w:rsidRDefault="00A01C91" w:rsidP="00642853">
      <w:pPr>
        <w:rPr>
          <w:rFonts w:cstheme="minorHAnsi"/>
        </w:rPr>
      </w:pPr>
      <w:r w:rsidRPr="00A01C91">
        <w:rPr>
          <w:rFonts w:ascii="Calibri" w:hAnsi="Calibri" w:cs="Arial"/>
          <w:sz w:val="22"/>
          <w:szCs w:val="22"/>
        </w:rPr>
        <w:t>faculty and the PA program or institution.</w:t>
      </w:r>
    </w:p>
    <w:p w14:paraId="22951D97" w14:textId="77777777" w:rsidR="008D5FE7" w:rsidRDefault="008D5FE7" w:rsidP="008D5FE7">
      <w:pPr>
        <w:rPr>
          <w:rFonts w:ascii="Calibri" w:hAnsi="Calibri" w:cs="Arial"/>
          <w:bCs/>
          <w:sz w:val="22"/>
          <w:szCs w:val="22"/>
        </w:rPr>
      </w:pPr>
    </w:p>
    <w:p w14:paraId="7A9B95DE" w14:textId="5BB41FA6" w:rsidR="00A3744D" w:rsidRDefault="00B95076" w:rsidP="00A3744D">
      <w:pPr>
        <w:rPr>
          <w:rFonts w:ascii="Calibri" w:hAnsi="Calibri" w:cs="Arial"/>
          <w:sz w:val="22"/>
          <w:szCs w:val="22"/>
        </w:rPr>
      </w:pPr>
      <w:r w:rsidRPr="00ED3274">
        <w:rPr>
          <w:rFonts w:ascii="Calibri" w:hAnsi="Calibri" w:cs="Arial"/>
          <w:sz w:val="22"/>
          <w:szCs w:val="22"/>
        </w:rPr>
        <w:t xml:space="preserve">This form is to be used by </w:t>
      </w:r>
      <w:r w:rsidR="00044CF6">
        <w:rPr>
          <w:rFonts w:ascii="Calibri" w:hAnsi="Calibri" w:cs="Arial"/>
          <w:sz w:val="22"/>
          <w:szCs w:val="22"/>
        </w:rPr>
        <w:t>individuals submitting c</w:t>
      </w:r>
      <w:r w:rsidR="00044CF6" w:rsidRPr="00044CF6">
        <w:rPr>
          <w:rFonts w:ascii="Calibri" w:hAnsi="Calibri" w:cs="Arial"/>
          <w:sz w:val="22"/>
          <w:szCs w:val="22"/>
        </w:rPr>
        <w:t>oncerns about</w:t>
      </w:r>
      <w:r w:rsidR="00044CF6">
        <w:rPr>
          <w:rFonts w:ascii="Calibri" w:hAnsi="Calibri" w:cs="Arial"/>
          <w:sz w:val="22"/>
          <w:szCs w:val="22"/>
        </w:rPr>
        <w:t xml:space="preserve"> p</w:t>
      </w:r>
      <w:r w:rsidR="00044CF6" w:rsidRPr="00044CF6">
        <w:rPr>
          <w:rFonts w:ascii="Calibri" w:hAnsi="Calibri" w:cs="Arial"/>
          <w:sz w:val="22"/>
          <w:szCs w:val="22"/>
        </w:rPr>
        <w:t xml:space="preserve">rogram </w:t>
      </w:r>
      <w:r w:rsidR="00044CF6">
        <w:rPr>
          <w:rFonts w:ascii="Calibri" w:hAnsi="Calibri" w:cs="Arial"/>
          <w:sz w:val="22"/>
          <w:szCs w:val="22"/>
        </w:rPr>
        <w:t>c</w:t>
      </w:r>
      <w:r w:rsidR="00044CF6" w:rsidRPr="00044CF6">
        <w:rPr>
          <w:rFonts w:ascii="Calibri" w:hAnsi="Calibri" w:cs="Arial"/>
          <w:sz w:val="22"/>
          <w:szCs w:val="22"/>
        </w:rPr>
        <w:t xml:space="preserve">ompliance with Policies and/or </w:t>
      </w:r>
      <w:r w:rsidR="00044CF6" w:rsidRPr="00044CF6">
        <w:rPr>
          <w:rFonts w:ascii="Calibri" w:hAnsi="Calibri" w:cs="Arial"/>
          <w:i/>
          <w:iCs/>
          <w:sz w:val="22"/>
          <w:szCs w:val="22"/>
        </w:rPr>
        <w:t>Standards</w:t>
      </w:r>
      <w:r w:rsidR="002B7940">
        <w:rPr>
          <w:rFonts w:ascii="Calibri" w:hAnsi="Calibri" w:cs="Arial"/>
          <w:b/>
          <w:bCs/>
          <w:sz w:val="22"/>
          <w:szCs w:val="22"/>
        </w:rPr>
        <w:t>.</w:t>
      </w:r>
      <w:r w:rsidR="00D77F11" w:rsidRPr="00ED3274">
        <w:rPr>
          <w:rFonts w:ascii="Calibri" w:hAnsi="Calibri" w:cs="Arial"/>
          <w:sz w:val="22"/>
          <w:szCs w:val="22"/>
        </w:rPr>
        <w:t xml:space="preserve"> </w:t>
      </w:r>
      <w:bookmarkStart w:id="0" w:name="_Hlk505166300"/>
      <w:r w:rsidR="00044CF6">
        <w:rPr>
          <w:rFonts w:ascii="Calibri" w:hAnsi="Calibri" w:cs="Arial"/>
          <w:sz w:val="22"/>
          <w:szCs w:val="22"/>
        </w:rPr>
        <w:t>S</w:t>
      </w:r>
      <w:r w:rsidR="00A3744D" w:rsidRPr="006A6F4D">
        <w:rPr>
          <w:rFonts w:ascii="Calibri" w:hAnsi="Calibri" w:cs="Arial"/>
          <w:sz w:val="22"/>
          <w:szCs w:val="22"/>
        </w:rPr>
        <w:t xml:space="preserve">ubmit this completed form and any required attachments as described below. </w:t>
      </w:r>
      <w:bookmarkEnd w:id="0"/>
    </w:p>
    <w:p w14:paraId="4C3F3331" w14:textId="77777777" w:rsidR="00D8074C" w:rsidRPr="00A5216A" w:rsidRDefault="00D8074C" w:rsidP="00A3744D">
      <w:pPr>
        <w:rPr>
          <w:rFonts w:asciiTheme="minorHAnsi" w:hAnsiTheme="minorHAnsi" w:cstheme="minorHAnsi"/>
          <w:sz w:val="22"/>
          <w:szCs w:val="22"/>
        </w:rPr>
      </w:pPr>
    </w:p>
    <w:p w14:paraId="50D7E6FB" w14:textId="48BCFE0B" w:rsidR="00A5216A" w:rsidRPr="00B90AB1" w:rsidRDefault="00A5216A" w:rsidP="00A5216A">
      <w:pPr>
        <w:spacing w:before="100" w:beforeAutospacing="1" w:after="100" w:afterAutospacing="1"/>
        <w:outlineLvl w:val="3"/>
        <w:rPr>
          <w:rFonts w:ascii="Calibri" w:hAnsi="Calibri" w:cs="Arial"/>
        </w:rPr>
      </w:pPr>
      <w:r w:rsidRPr="00B90AB1">
        <w:rPr>
          <w:rFonts w:asciiTheme="minorHAnsi" w:hAnsiTheme="minorHAnsi" w:cstheme="minorHAnsi"/>
          <w:b/>
          <w:bCs/>
          <w:color w:val="EE0000"/>
        </w:rPr>
        <w:t xml:space="preserve">Section </w:t>
      </w:r>
      <w:r w:rsidR="003E7C4A" w:rsidRPr="00B90AB1">
        <w:rPr>
          <w:rFonts w:asciiTheme="minorHAnsi" w:hAnsiTheme="minorHAnsi" w:cstheme="minorHAnsi"/>
          <w:b/>
          <w:bCs/>
          <w:color w:val="EE0000"/>
        </w:rPr>
        <w:t>I</w:t>
      </w:r>
      <w:r w:rsidRPr="00B90AB1">
        <w:rPr>
          <w:rFonts w:asciiTheme="minorHAnsi" w:hAnsiTheme="minorHAnsi" w:cstheme="minorHAnsi"/>
          <w:b/>
          <w:bCs/>
          <w:color w:val="EE0000"/>
        </w:rPr>
        <w:t>: Complainant Information</w:t>
      </w:r>
    </w:p>
    <w:p w14:paraId="05C4FAC3" w14:textId="4EEA1BD0" w:rsidR="00A5216A" w:rsidRPr="006B37CB" w:rsidRDefault="00A5216A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  <w:u w:val="single"/>
        </w:rPr>
      </w:pPr>
      <w:r w:rsidRPr="006B37CB">
        <w:rPr>
          <w:rFonts w:ascii="Calibri" w:hAnsi="Calibri" w:cs="Arial"/>
          <w:b/>
          <w:sz w:val="22"/>
          <w:szCs w:val="22"/>
        </w:rPr>
        <w:t>Name:</w:t>
      </w:r>
      <w:r w:rsidRPr="006B37CB">
        <w:rPr>
          <w:rFonts w:ascii="Calibri" w:hAnsi="Calibri" w:cs="Arial"/>
          <w:sz w:val="22"/>
          <w:szCs w:val="22"/>
        </w:rPr>
        <w:t xml:space="preserve"> </w:t>
      </w:r>
      <w:sdt>
        <w:sdtPr>
          <w:rPr>
            <w:rFonts w:ascii="Calibri" w:hAnsi="Calibri" w:cs="Arial"/>
            <w:sz w:val="22"/>
            <w:szCs w:val="22"/>
          </w:rPr>
          <w:id w:val="-462580147"/>
          <w:placeholder>
            <w:docPart w:val="8C9C339954A94DDCA9DD017CF24F8F96"/>
          </w:placeholder>
          <w:showingPlcHdr/>
          <w:text/>
        </w:sdtPr>
        <w:sdtEndPr/>
        <w:sdtContent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enter </w:t>
          </w:r>
          <w:r w:rsidR="00700D35" w:rsidRPr="006B37CB">
            <w:rPr>
              <w:rStyle w:val="PlaceholderText"/>
              <w:rFonts w:ascii="Calibri" w:hAnsi="Calibri"/>
              <w:sz w:val="22"/>
              <w:szCs w:val="22"/>
            </w:rPr>
            <w:t>complainant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name</w:t>
          </w:r>
        </w:sdtContent>
      </w:sdt>
    </w:p>
    <w:p w14:paraId="70D4BA91" w14:textId="77777777" w:rsidR="00A5216A" w:rsidRPr="006B37CB" w:rsidRDefault="00A5216A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</w:p>
    <w:p w14:paraId="2C064191" w14:textId="45E8FA86" w:rsidR="00A5216A" w:rsidRPr="006B37CB" w:rsidRDefault="003046FA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</w:rPr>
      </w:pPr>
      <w:r w:rsidRPr="006B37CB">
        <w:rPr>
          <w:rFonts w:ascii="Calibri" w:hAnsi="Calibri" w:cs="Arial"/>
          <w:b/>
          <w:sz w:val="22"/>
          <w:szCs w:val="22"/>
        </w:rPr>
        <w:t>Email</w:t>
      </w:r>
      <w:r w:rsidR="00A5216A" w:rsidRPr="006B37CB">
        <w:rPr>
          <w:rFonts w:ascii="Calibri" w:hAnsi="Calibri" w:cs="Arial"/>
          <w:b/>
          <w:sz w:val="22"/>
          <w:szCs w:val="22"/>
        </w:rPr>
        <w:t>:</w:t>
      </w:r>
      <w:r w:rsidR="00A5216A" w:rsidRPr="006B37CB">
        <w:rPr>
          <w:rFonts w:ascii="Calibri" w:hAnsi="Calibri" w:cs="Arial"/>
          <w:bCs/>
          <w:iCs/>
          <w:sz w:val="22"/>
          <w:szCs w:val="22"/>
        </w:rPr>
        <w:t xml:space="preserve"> </w:t>
      </w:r>
      <w:sdt>
        <w:sdtPr>
          <w:rPr>
            <w:rFonts w:ascii="Calibri" w:hAnsi="Calibri" w:cs="Arial"/>
            <w:bCs/>
            <w:iCs/>
            <w:sz w:val="22"/>
            <w:szCs w:val="22"/>
          </w:rPr>
          <w:id w:val="2054427242"/>
          <w:placeholder>
            <w:docPart w:val="B0B5CB77308A4A5AAF7056C988BC3B77"/>
          </w:placeholder>
          <w:showingPlcHdr/>
          <w:text/>
        </w:sdtPr>
        <w:sdtEndPr/>
        <w:sdtContent>
          <w:r w:rsidR="00A5216A"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</w:t>
          </w:r>
          <w:r w:rsidR="006B37CB">
            <w:rPr>
              <w:rStyle w:val="PlaceholderText"/>
              <w:rFonts w:ascii="Calibri" w:hAnsi="Calibri"/>
              <w:sz w:val="22"/>
              <w:szCs w:val="22"/>
            </w:rPr>
            <w:t xml:space="preserve">enter </w:t>
          </w:r>
          <w:r w:rsidR="00700D35" w:rsidRPr="006B37CB">
            <w:rPr>
              <w:rStyle w:val="PlaceholderText"/>
              <w:rFonts w:ascii="Calibri" w:hAnsi="Calibri"/>
              <w:sz w:val="22"/>
              <w:szCs w:val="22"/>
            </w:rPr>
            <w:t>complainant</w:t>
          </w:r>
          <w:r w:rsidR="00A5216A"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</w:t>
          </w:r>
          <w:r w:rsidR="00700D35" w:rsidRPr="006B37CB">
            <w:rPr>
              <w:rStyle w:val="PlaceholderText"/>
              <w:rFonts w:ascii="Calibri" w:hAnsi="Calibri"/>
              <w:sz w:val="22"/>
              <w:szCs w:val="22"/>
            </w:rPr>
            <w:t>email</w:t>
          </w:r>
          <w:r w:rsidR="00A5216A"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</w:t>
          </w:r>
        </w:sdtContent>
      </w:sdt>
    </w:p>
    <w:p w14:paraId="5C566104" w14:textId="77777777" w:rsidR="002E09BE" w:rsidRDefault="002E09BE" w:rsidP="002E0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/>
          <w:sz w:val="22"/>
          <w:szCs w:val="22"/>
        </w:rPr>
      </w:pPr>
    </w:p>
    <w:p w14:paraId="4779BEF9" w14:textId="0623C161" w:rsidR="002E09BE" w:rsidRDefault="002E09BE" w:rsidP="002E0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Phone</w:t>
      </w:r>
      <w:r w:rsidRPr="006B37CB">
        <w:rPr>
          <w:rFonts w:ascii="Calibri" w:hAnsi="Calibri" w:cs="Arial"/>
          <w:b/>
          <w:sz w:val="22"/>
          <w:szCs w:val="22"/>
        </w:rPr>
        <w:t>:</w:t>
      </w:r>
      <w:r w:rsidRPr="006B37CB">
        <w:rPr>
          <w:rFonts w:ascii="Calibri" w:hAnsi="Calibri" w:cs="Arial"/>
          <w:bCs/>
          <w:iCs/>
          <w:sz w:val="22"/>
          <w:szCs w:val="22"/>
        </w:rPr>
        <w:t xml:space="preserve"> </w:t>
      </w:r>
      <w:sdt>
        <w:sdtPr>
          <w:rPr>
            <w:rFonts w:ascii="Calibri" w:hAnsi="Calibri" w:cs="Arial"/>
            <w:bCs/>
            <w:iCs/>
            <w:sz w:val="22"/>
            <w:szCs w:val="22"/>
          </w:rPr>
          <w:id w:val="-675882356"/>
          <w:placeholder>
            <w:docPart w:val="46DD6FA1F36E42D6A671E80548657DC5"/>
          </w:placeholder>
          <w:showingPlcHdr/>
          <w:text/>
        </w:sdtPr>
        <w:sdtEndPr/>
        <w:sdtContent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</w:t>
          </w:r>
          <w:r>
            <w:rPr>
              <w:rStyle w:val="PlaceholderText"/>
              <w:rFonts w:ascii="Calibri" w:hAnsi="Calibri"/>
              <w:sz w:val="22"/>
              <w:szCs w:val="22"/>
            </w:rPr>
            <w:t xml:space="preserve">enter 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omplainant </w:t>
          </w:r>
          <w:r w:rsidR="00946F53">
            <w:rPr>
              <w:rStyle w:val="PlaceholderText"/>
              <w:rFonts w:ascii="Calibri" w:hAnsi="Calibri"/>
              <w:sz w:val="22"/>
              <w:szCs w:val="22"/>
            </w:rPr>
            <w:t>phone number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</w:t>
          </w:r>
        </w:sdtContent>
      </w:sdt>
    </w:p>
    <w:p w14:paraId="763C8B5E" w14:textId="35E58F45" w:rsidR="00946F53" w:rsidRPr="006B37CB" w:rsidRDefault="00946F53" w:rsidP="002E0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</w:rPr>
      </w:pPr>
      <w:r>
        <w:rPr>
          <w:rFonts w:ascii="Calibri" w:hAnsi="Calibri" w:cs="Arial"/>
          <w:bCs/>
          <w:iCs/>
          <w:sz w:val="22"/>
          <w:szCs w:val="22"/>
        </w:rPr>
        <w:t>(to be used only if additional information is required)</w:t>
      </w:r>
    </w:p>
    <w:p w14:paraId="070E18F1" w14:textId="77777777" w:rsidR="00A5216A" w:rsidRPr="006B37CB" w:rsidRDefault="00A5216A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  <w:u w:val="single"/>
        </w:rPr>
      </w:pPr>
    </w:p>
    <w:p w14:paraId="42DF910B" w14:textId="11AFC5E0" w:rsidR="00A5216A" w:rsidRPr="006B37CB" w:rsidRDefault="00A5216A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  <w:r w:rsidRPr="006B37CB">
        <w:rPr>
          <w:rFonts w:ascii="Calibri" w:hAnsi="Calibri" w:cs="Arial"/>
          <w:b/>
          <w:sz w:val="22"/>
          <w:szCs w:val="22"/>
        </w:rPr>
        <w:t xml:space="preserve">Date of form </w:t>
      </w:r>
      <w:r w:rsidR="003046FA" w:rsidRPr="006B37CB">
        <w:rPr>
          <w:rFonts w:ascii="Calibri" w:hAnsi="Calibri" w:cs="Arial"/>
          <w:b/>
          <w:sz w:val="22"/>
          <w:szCs w:val="22"/>
        </w:rPr>
        <w:t>submission</w:t>
      </w:r>
      <w:r w:rsidRPr="006B37CB">
        <w:rPr>
          <w:rFonts w:ascii="Calibri" w:hAnsi="Calibri" w:cs="Arial"/>
          <w:sz w:val="22"/>
          <w:szCs w:val="22"/>
        </w:rPr>
        <w:t xml:space="preserve">: </w:t>
      </w:r>
      <w:sdt>
        <w:sdtPr>
          <w:rPr>
            <w:rFonts w:ascii="Calibri" w:hAnsi="Calibri" w:cs="Arial"/>
            <w:sz w:val="22"/>
            <w:szCs w:val="22"/>
          </w:rPr>
          <w:id w:val="-1432504347"/>
          <w:placeholder>
            <w:docPart w:val="AF2A8DDC0F834F10B4A7F0812C491EA7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6B37CB">
            <w:rPr>
              <w:rStyle w:val="PlaceholderText"/>
              <w:rFonts w:ascii="Calibri" w:hAnsi="Calibri"/>
              <w:sz w:val="22"/>
              <w:szCs w:val="22"/>
            </w:rPr>
            <w:t>Click here to enter date</w:t>
          </w:r>
        </w:sdtContent>
      </w:sdt>
    </w:p>
    <w:p w14:paraId="46E8FCBD" w14:textId="77777777" w:rsidR="004338F4" w:rsidRPr="00451BCF" w:rsidRDefault="004338F4" w:rsidP="00A521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  <w:u w:val="single"/>
        </w:rPr>
      </w:pPr>
    </w:p>
    <w:p w14:paraId="6D42E66E" w14:textId="77777777" w:rsidR="00A5216A" w:rsidRDefault="00A5216A" w:rsidP="00A5216A">
      <w:pPr>
        <w:rPr>
          <w:rFonts w:ascii="Calibri" w:hAnsi="Calibri" w:cs="Arial"/>
          <w:b/>
          <w:color w:val="0000FF"/>
          <w:sz w:val="22"/>
          <w:szCs w:val="22"/>
        </w:rPr>
      </w:pPr>
    </w:p>
    <w:p w14:paraId="6EFFC823" w14:textId="241AD321" w:rsidR="003046FA" w:rsidRPr="00B90AB1" w:rsidRDefault="003046FA" w:rsidP="003046FA">
      <w:pPr>
        <w:spacing w:before="100" w:beforeAutospacing="1" w:after="100" w:afterAutospacing="1"/>
        <w:outlineLvl w:val="3"/>
        <w:rPr>
          <w:rFonts w:ascii="Calibri" w:hAnsi="Calibri" w:cs="Arial"/>
        </w:rPr>
      </w:pPr>
      <w:r w:rsidRPr="00B90AB1">
        <w:rPr>
          <w:rFonts w:asciiTheme="minorHAnsi" w:hAnsiTheme="minorHAnsi" w:cstheme="minorHAnsi"/>
          <w:b/>
          <w:bCs/>
          <w:color w:val="EE0000"/>
        </w:rPr>
        <w:t xml:space="preserve">Section </w:t>
      </w:r>
      <w:r w:rsidR="003E7C4A" w:rsidRPr="00B90AB1">
        <w:rPr>
          <w:rFonts w:asciiTheme="minorHAnsi" w:hAnsiTheme="minorHAnsi" w:cstheme="minorHAnsi"/>
          <w:b/>
          <w:bCs/>
          <w:color w:val="EE0000"/>
        </w:rPr>
        <w:t>II</w:t>
      </w:r>
      <w:r w:rsidRPr="00B90AB1">
        <w:rPr>
          <w:rFonts w:asciiTheme="minorHAnsi" w:hAnsiTheme="minorHAnsi" w:cstheme="minorHAnsi"/>
          <w:b/>
          <w:bCs/>
          <w:color w:val="EE0000"/>
        </w:rPr>
        <w:t xml:space="preserve">: </w:t>
      </w:r>
      <w:r w:rsidR="004338F4" w:rsidRPr="00B90AB1">
        <w:rPr>
          <w:rFonts w:asciiTheme="minorHAnsi" w:hAnsiTheme="minorHAnsi" w:cstheme="minorHAnsi"/>
          <w:b/>
          <w:bCs/>
          <w:color w:val="EE0000"/>
        </w:rPr>
        <w:t>Subject of Complaint</w:t>
      </w:r>
      <w:r w:rsidRPr="00B90AB1">
        <w:rPr>
          <w:rFonts w:asciiTheme="minorHAnsi" w:hAnsiTheme="minorHAnsi" w:cstheme="minorHAnsi"/>
          <w:b/>
          <w:bCs/>
          <w:color w:val="EE0000"/>
        </w:rPr>
        <w:t xml:space="preserve"> </w:t>
      </w:r>
    </w:p>
    <w:p w14:paraId="35ADE746" w14:textId="3CAE3889" w:rsidR="00A3744D" w:rsidRPr="006B37CB" w:rsidRDefault="00A3744D" w:rsidP="00A37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  <w:u w:val="single"/>
        </w:rPr>
      </w:pPr>
      <w:bookmarkStart w:id="1" w:name="_Hlk505166312"/>
      <w:r w:rsidRPr="006B37CB">
        <w:rPr>
          <w:rFonts w:ascii="Calibri" w:hAnsi="Calibri" w:cs="Arial"/>
          <w:b/>
          <w:sz w:val="22"/>
          <w:szCs w:val="22"/>
        </w:rPr>
        <w:t>Program Name:</w:t>
      </w:r>
      <w:r w:rsidRPr="006B37CB">
        <w:rPr>
          <w:rFonts w:ascii="Calibri" w:hAnsi="Calibri" w:cs="Arial"/>
          <w:sz w:val="22"/>
          <w:szCs w:val="22"/>
        </w:rPr>
        <w:t xml:space="preserve"> </w:t>
      </w:r>
      <w:sdt>
        <w:sdtPr>
          <w:rPr>
            <w:rFonts w:ascii="Calibri" w:hAnsi="Calibri" w:cs="Arial"/>
            <w:sz w:val="22"/>
            <w:szCs w:val="22"/>
          </w:rPr>
          <w:id w:val="-734550310"/>
          <w:placeholder>
            <w:docPart w:val="75F314F396EB448DAAFF0A81BA8B264A"/>
          </w:placeholder>
          <w:showingPlcHdr/>
          <w:text/>
        </w:sdtPr>
        <w:sdtEndPr/>
        <w:sdtContent>
          <w:r w:rsidR="00417B6F" w:rsidRPr="006B37CB">
            <w:rPr>
              <w:rStyle w:val="PlaceholderText"/>
              <w:rFonts w:ascii="Calibri" w:hAnsi="Calibri"/>
              <w:sz w:val="22"/>
              <w:szCs w:val="22"/>
            </w:rPr>
            <w:t>Click here to enter program name</w:t>
          </w:r>
        </w:sdtContent>
      </w:sdt>
    </w:p>
    <w:p w14:paraId="6B8E36BA" w14:textId="77777777" w:rsidR="00A3744D" w:rsidRPr="006B37CB" w:rsidRDefault="00A3744D" w:rsidP="00A37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  <w:bookmarkStart w:id="2" w:name="_Hlk202798082"/>
    </w:p>
    <w:p w14:paraId="49D676A7" w14:textId="41B478DC" w:rsidR="00A3744D" w:rsidRPr="006B37CB" w:rsidRDefault="00A3744D" w:rsidP="00A37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</w:rPr>
      </w:pPr>
      <w:bookmarkStart w:id="3" w:name="_Hlk505179216"/>
      <w:r w:rsidRPr="006B37CB">
        <w:rPr>
          <w:rFonts w:ascii="Calibri" w:hAnsi="Calibri" w:cs="Arial"/>
          <w:b/>
          <w:sz w:val="22"/>
          <w:szCs w:val="22"/>
        </w:rPr>
        <w:t>Program Director:</w:t>
      </w:r>
      <w:r w:rsidRPr="006B37CB">
        <w:rPr>
          <w:rFonts w:ascii="Calibri" w:hAnsi="Calibri" w:cs="Arial"/>
          <w:bCs/>
          <w:iCs/>
          <w:sz w:val="22"/>
          <w:szCs w:val="22"/>
        </w:rPr>
        <w:t xml:space="preserve"> </w:t>
      </w:r>
      <w:sdt>
        <w:sdtPr>
          <w:rPr>
            <w:rFonts w:ascii="Calibri" w:hAnsi="Calibri" w:cs="Arial"/>
            <w:bCs/>
            <w:iCs/>
            <w:sz w:val="22"/>
            <w:szCs w:val="22"/>
          </w:rPr>
          <w:id w:val="-2001109387"/>
          <w:placeholder>
            <w:docPart w:val="54E95500645B4E3C8EF1CEDA698D3424"/>
          </w:placeholder>
          <w:showingPlcHdr/>
          <w:text/>
        </w:sdtPr>
        <w:sdtEndPr/>
        <w:sdtContent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enter </w:t>
          </w:r>
          <w:r w:rsidR="00700D35"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program director 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name </w:t>
          </w:r>
        </w:sdtContent>
      </w:sdt>
    </w:p>
    <w:bookmarkEnd w:id="3"/>
    <w:p w14:paraId="4392D2E3" w14:textId="5CDDBD4F" w:rsidR="00A3744D" w:rsidRPr="006B37CB" w:rsidRDefault="00A3744D" w:rsidP="00A37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  <w:u w:val="single"/>
        </w:rPr>
      </w:pPr>
    </w:p>
    <w:bookmarkEnd w:id="1"/>
    <w:bookmarkEnd w:id="2"/>
    <w:p w14:paraId="7E367232" w14:textId="5314D504" w:rsidR="004338F4" w:rsidRPr="006B37CB" w:rsidRDefault="004338F4" w:rsidP="004338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</w:rPr>
      </w:pPr>
      <w:r w:rsidRPr="006B37CB">
        <w:rPr>
          <w:rFonts w:ascii="Calibri" w:hAnsi="Calibri" w:cs="Arial"/>
          <w:b/>
          <w:sz w:val="22"/>
          <w:szCs w:val="22"/>
        </w:rPr>
        <w:t>Location of Program:</w:t>
      </w:r>
      <w:r w:rsidRPr="006B37CB">
        <w:rPr>
          <w:rFonts w:ascii="Calibri" w:hAnsi="Calibri" w:cs="Arial"/>
          <w:bCs/>
          <w:iCs/>
          <w:sz w:val="22"/>
          <w:szCs w:val="22"/>
        </w:rPr>
        <w:t xml:space="preserve"> </w:t>
      </w:r>
      <w:sdt>
        <w:sdtPr>
          <w:rPr>
            <w:rFonts w:ascii="Calibri" w:hAnsi="Calibri" w:cs="Arial"/>
            <w:bCs/>
            <w:iCs/>
            <w:sz w:val="22"/>
            <w:szCs w:val="22"/>
          </w:rPr>
          <w:id w:val="111562170"/>
          <w:placeholder>
            <w:docPart w:val="5AC4A124BC2E41C78884F54DB64BE950"/>
          </w:placeholder>
          <w:showingPlcHdr/>
          <w:text/>
        </w:sdtPr>
        <w:sdtEndPr/>
        <w:sdtContent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enter </w:t>
          </w:r>
          <w:r w:rsidR="00700D35" w:rsidRPr="006B37CB">
            <w:rPr>
              <w:rStyle w:val="PlaceholderText"/>
              <w:rFonts w:ascii="Calibri" w:hAnsi="Calibri"/>
              <w:sz w:val="22"/>
              <w:szCs w:val="22"/>
            </w:rPr>
            <w:t>location of program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</w:t>
          </w:r>
        </w:sdtContent>
      </w:sdt>
    </w:p>
    <w:p w14:paraId="09C7F34F" w14:textId="77777777" w:rsidR="004338F4" w:rsidRPr="00451BCF" w:rsidRDefault="004338F4" w:rsidP="004338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bCs/>
          <w:iCs/>
          <w:sz w:val="22"/>
          <w:szCs w:val="22"/>
          <w:u w:val="single"/>
        </w:rPr>
      </w:pPr>
    </w:p>
    <w:p w14:paraId="7A34DA39" w14:textId="77777777" w:rsidR="001C3B66" w:rsidRDefault="001C3B66" w:rsidP="001C3B66">
      <w:pPr>
        <w:rPr>
          <w:rFonts w:ascii="Calibri" w:hAnsi="Calibri" w:cs="Arial"/>
          <w:b/>
          <w:color w:val="0000FF"/>
          <w:sz w:val="22"/>
          <w:szCs w:val="22"/>
        </w:rPr>
      </w:pPr>
    </w:p>
    <w:p w14:paraId="58A4BF28" w14:textId="54B61ACC" w:rsidR="001C3B66" w:rsidRPr="00B90AB1" w:rsidRDefault="001C3B66" w:rsidP="00D52FA7">
      <w:pPr>
        <w:tabs>
          <w:tab w:val="center" w:pos="4680"/>
        </w:tabs>
        <w:spacing w:before="100" w:beforeAutospacing="1" w:after="100" w:afterAutospacing="1"/>
        <w:outlineLvl w:val="3"/>
        <w:rPr>
          <w:rFonts w:ascii="Calibri" w:hAnsi="Calibri" w:cs="Arial"/>
        </w:rPr>
      </w:pPr>
      <w:r w:rsidRPr="00B90AB1">
        <w:rPr>
          <w:rFonts w:asciiTheme="minorHAnsi" w:hAnsiTheme="minorHAnsi" w:cstheme="minorHAnsi"/>
          <w:b/>
          <w:bCs/>
          <w:color w:val="EE0000"/>
        </w:rPr>
        <w:t>Section</w:t>
      </w:r>
      <w:r w:rsidR="003E7C4A" w:rsidRPr="00B90AB1">
        <w:rPr>
          <w:rFonts w:asciiTheme="minorHAnsi" w:hAnsiTheme="minorHAnsi" w:cstheme="minorHAnsi"/>
          <w:b/>
          <w:bCs/>
          <w:color w:val="EE0000"/>
        </w:rPr>
        <w:t xml:space="preserve"> III</w:t>
      </w:r>
      <w:r w:rsidRPr="00B90AB1">
        <w:rPr>
          <w:rFonts w:asciiTheme="minorHAnsi" w:hAnsiTheme="minorHAnsi" w:cstheme="minorHAnsi"/>
          <w:b/>
          <w:bCs/>
          <w:color w:val="EE0000"/>
        </w:rPr>
        <w:t xml:space="preserve">: </w:t>
      </w:r>
      <w:r w:rsidR="00EC3347" w:rsidRPr="00B90AB1">
        <w:rPr>
          <w:rFonts w:asciiTheme="minorHAnsi" w:hAnsiTheme="minorHAnsi" w:cstheme="minorHAnsi"/>
          <w:b/>
          <w:bCs/>
          <w:color w:val="EE0000"/>
        </w:rPr>
        <w:t>Nature</w:t>
      </w:r>
      <w:r w:rsidRPr="00B90AB1">
        <w:rPr>
          <w:rFonts w:asciiTheme="minorHAnsi" w:hAnsiTheme="minorHAnsi" w:cstheme="minorHAnsi"/>
          <w:b/>
          <w:bCs/>
          <w:color w:val="EE0000"/>
        </w:rPr>
        <w:t xml:space="preserve"> of Complaint </w:t>
      </w:r>
      <w:r w:rsidR="00D52FA7">
        <w:rPr>
          <w:rFonts w:asciiTheme="minorHAnsi" w:hAnsiTheme="minorHAnsi" w:cstheme="minorHAnsi"/>
          <w:b/>
          <w:bCs/>
          <w:color w:val="EE0000"/>
        </w:rPr>
        <w:tab/>
      </w:r>
    </w:p>
    <w:p w14:paraId="28E05DB8" w14:textId="77777777" w:rsidR="00F618B5" w:rsidRDefault="00EC3347" w:rsidP="00EC3347">
      <w:pPr>
        <w:spacing w:before="100" w:beforeAutospacing="1" w:after="100" w:afterAutospacing="1"/>
        <w:rPr>
          <w:rFonts w:ascii="Calibri" w:hAnsi="Calibri" w:cs="Calibri"/>
          <w:sz w:val="22"/>
          <w:szCs w:val="22"/>
        </w:rPr>
      </w:pPr>
      <w:r w:rsidRPr="00EC3347">
        <w:rPr>
          <w:rFonts w:ascii="Calibri" w:hAnsi="Calibri" w:cs="Calibri"/>
          <w:sz w:val="22"/>
          <w:szCs w:val="22"/>
        </w:rPr>
        <w:t>(Select all that apply)</w:t>
      </w:r>
    </w:p>
    <w:p w14:paraId="3AB7DD7B" w14:textId="249F1E2F" w:rsidR="00EC3347" w:rsidRPr="00EC3347" w:rsidRDefault="001F1660" w:rsidP="00EC3347">
      <w:pPr>
        <w:spacing w:before="100" w:beforeAutospacing="1" w:after="100" w:afterAutospacing="1"/>
        <w:rPr>
          <w:rFonts w:ascii="Calibri" w:hAnsi="Calibri" w:cs="Calibr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80097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8E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618B5" w:rsidRPr="00F618B5">
        <w:rPr>
          <w:rFonts w:asciiTheme="minorHAnsi" w:hAnsiTheme="minorHAnsi" w:cstheme="minorHAnsi"/>
          <w:sz w:val="22"/>
          <w:szCs w:val="22"/>
        </w:rPr>
        <w:t xml:space="preserve"> Alleged non-compliance with ARC-PA accreditation </w:t>
      </w:r>
      <w:r w:rsidR="00F618B5" w:rsidRPr="00F618B5">
        <w:rPr>
          <w:rFonts w:asciiTheme="minorHAnsi" w:hAnsiTheme="minorHAnsi" w:cstheme="minorHAnsi"/>
          <w:i/>
          <w:iCs/>
          <w:sz w:val="22"/>
          <w:szCs w:val="22"/>
        </w:rPr>
        <w:t>Standards</w:t>
      </w:r>
      <w:r w:rsidR="00F618B5" w:rsidRPr="00F618B5">
        <w:rPr>
          <w:rFonts w:asciiTheme="minorHAnsi" w:hAnsiTheme="minorHAnsi" w:cstheme="minorHAns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-894499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347" w:rsidRPr="00EC334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Curriculum deficiencies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-1455250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2553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Inadequate faculty qualifications or oversight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-1087381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2553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Student evaluation or assessment issues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-1667154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347" w:rsidRPr="00EC334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Clinical rotation concerns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356090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347" w:rsidRPr="00EC334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Admission or graduation policy inconsistencies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1130817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347" w:rsidRPr="00EC3347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Discrimination or harassment </w:t>
      </w:r>
      <w:r w:rsidR="00EC3347" w:rsidRPr="00EC3347">
        <w:rPr>
          <w:rFonts w:ascii="Calibri" w:hAnsi="Calibri" w:cs="Calibri"/>
          <w:i/>
          <w:iCs/>
          <w:sz w:val="22"/>
          <w:szCs w:val="22"/>
        </w:rPr>
        <w:t>(refer to appropriate authority if not related to Standards)</w:t>
      </w:r>
      <w:r w:rsidR="00EC3347" w:rsidRPr="00EC3347">
        <w:rPr>
          <w:rFonts w:ascii="Calibri" w:hAnsi="Calibri" w:cs="Calibri"/>
          <w:sz w:val="22"/>
          <w:szCs w:val="22"/>
        </w:rPr>
        <w:br/>
      </w:r>
      <w:sdt>
        <w:sdtPr>
          <w:rPr>
            <w:rFonts w:ascii="Calibri" w:hAnsi="Calibri" w:cs="Calibri"/>
            <w:sz w:val="22"/>
            <w:szCs w:val="22"/>
          </w:rPr>
          <w:id w:val="1074016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400B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Other (please describe): </w:t>
      </w:r>
      <w:sdt>
        <w:sdtPr>
          <w:rPr>
            <w:rFonts w:ascii="Calibri" w:hAnsi="Calibri" w:cs="Calibri"/>
            <w:sz w:val="22"/>
            <w:szCs w:val="22"/>
          </w:rPr>
          <w:id w:val="1902866032"/>
          <w:placeholder>
            <w:docPart w:val="444C15CECBBD41279DD1C4FF3F5CBB52"/>
          </w:placeholder>
          <w:showingPlcHdr/>
          <w:text/>
        </w:sdtPr>
        <w:sdtEndPr>
          <w:rPr>
            <w:b/>
            <w:bCs/>
          </w:rPr>
        </w:sdtEndPr>
        <w:sdtContent>
          <w:r w:rsidR="00EC3347" w:rsidRPr="00EC3347">
            <w:rPr>
              <w:rStyle w:val="PlaceholderText"/>
              <w:rFonts w:ascii="Calibri" w:hAnsi="Calibri" w:cs="Calibri"/>
              <w:sz w:val="22"/>
              <w:szCs w:val="22"/>
            </w:rPr>
            <w:t>Click here to enter text</w:t>
          </w:r>
        </w:sdtContent>
      </w:sdt>
      <w:r w:rsidR="00EC3347" w:rsidRPr="00EC3347">
        <w:rPr>
          <w:rFonts w:ascii="Calibri" w:hAnsi="Calibri" w:cs="Calibri"/>
          <w:sz w:val="22"/>
          <w:szCs w:val="22"/>
        </w:rPr>
        <w:t xml:space="preserve"> </w:t>
      </w:r>
    </w:p>
    <w:p w14:paraId="7BAAE1D6" w14:textId="77777777" w:rsidR="00E55D78" w:rsidRPr="00E55D78" w:rsidRDefault="00E55D78" w:rsidP="00E55D78">
      <w:pPr>
        <w:outlineLvl w:val="3"/>
        <w:rPr>
          <w:rFonts w:asciiTheme="minorHAnsi" w:hAnsiTheme="minorHAnsi" w:cstheme="minorHAnsi"/>
          <w:b/>
          <w:bCs/>
          <w:color w:val="EE0000"/>
          <w:sz w:val="22"/>
          <w:szCs w:val="22"/>
        </w:rPr>
      </w:pPr>
    </w:p>
    <w:p w14:paraId="5601F1BC" w14:textId="5C6A78D8" w:rsidR="00FB53C8" w:rsidRDefault="003D4580" w:rsidP="00E55D78">
      <w:pPr>
        <w:outlineLvl w:val="3"/>
        <w:rPr>
          <w:rFonts w:asciiTheme="minorHAnsi" w:hAnsiTheme="minorHAnsi" w:cstheme="minorHAnsi"/>
          <w:b/>
          <w:bCs/>
          <w:color w:val="EE0000"/>
        </w:rPr>
      </w:pPr>
      <w:r w:rsidRPr="00B90AB1">
        <w:rPr>
          <w:rFonts w:asciiTheme="minorHAnsi" w:hAnsiTheme="minorHAnsi" w:cstheme="minorHAnsi"/>
          <w:b/>
          <w:bCs/>
          <w:color w:val="EE0000"/>
        </w:rPr>
        <w:t xml:space="preserve">Section IV: </w:t>
      </w:r>
      <w:r w:rsidR="00E23774">
        <w:rPr>
          <w:rFonts w:asciiTheme="minorHAnsi" w:hAnsiTheme="minorHAnsi" w:cstheme="minorHAnsi"/>
          <w:b/>
          <w:bCs/>
          <w:color w:val="EE0000"/>
        </w:rPr>
        <w:t>Complaint Description</w:t>
      </w:r>
      <w:r w:rsidRPr="00B90AB1">
        <w:rPr>
          <w:rFonts w:asciiTheme="minorHAnsi" w:hAnsiTheme="minorHAnsi" w:cstheme="minorHAnsi"/>
          <w:b/>
          <w:bCs/>
          <w:color w:val="EE0000"/>
        </w:rPr>
        <w:t xml:space="preserve"> </w:t>
      </w:r>
    </w:p>
    <w:p w14:paraId="77E21ED6" w14:textId="4C376825" w:rsidR="003D4580" w:rsidRDefault="007F202F" w:rsidP="002A7541">
      <w:pPr>
        <w:outlineLvl w:val="3"/>
        <w:rPr>
          <w:rFonts w:asciiTheme="minorHAnsi" w:hAnsiTheme="minorHAnsi" w:cstheme="minorHAnsi"/>
          <w:b/>
          <w:bCs/>
        </w:rPr>
      </w:pPr>
      <w:r w:rsidRPr="007F202F">
        <w:rPr>
          <w:rFonts w:asciiTheme="minorHAnsi" w:hAnsiTheme="minorHAnsi" w:cstheme="minorHAnsi"/>
          <w:sz w:val="22"/>
          <w:szCs w:val="22"/>
        </w:rPr>
        <w:t xml:space="preserve">Complainants are encouraged to review the ARC-PA Accreditation Standards, </w:t>
      </w:r>
      <w:r w:rsidR="00F450D4">
        <w:rPr>
          <w:rFonts w:asciiTheme="minorHAnsi" w:hAnsiTheme="minorHAnsi" w:cstheme="minorHAnsi"/>
          <w:sz w:val="22"/>
          <w:szCs w:val="22"/>
        </w:rPr>
        <w:t>6</w:t>
      </w:r>
      <w:r w:rsidRPr="007F202F">
        <w:rPr>
          <w:rFonts w:asciiTheme="minorHAnsi" w:hAnsiTheme="minorHAnsi" w:cstheme="minorHAnsi"/>
          <w:sz w:val="22"/>
          <w:szCs w:val="22"/>
        </w:rPr>
        <w:t xml:space="preserve">th Edition, available on </w:t>
      </w:r>
      <w:r w:rsidRPr="00195FFB">
        <w:rPr>
          <w:rFonts w:asciiTheme="minorHAnsi" w:hAnsiTheme="minorHAnsi" w:cstheme="minorHAnsi"/>
          <w:sz w:val="22"/>
          <w:szCs w:val="22"/>
        </w:rPr>
        <w:t>the ARC-PA website</w:t>
      </w:r>
      <w:r w:rsidRPr="00195FF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hyperlink r:id="rId10" w:history="1">
        <w:r w:rsidR="00861317" w:rsidRPr="00195FFB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>Standards-6e-10-03-25-Pub-10-09-25.pdf</w:t>
        </w:r>
      </w:hyperlink>
      <w:r w:rsidRPr="00195FFB">
        <w:rPr>
          <w:rFonts w:asciiTheme="minorHAnsi" w:hAnsiTheme="minorHAnsi" w:cstheme="minorHAnsi"/>
          <w:sz w:val="22"/>
          <w:szCs w:val="22"/>
        </w:rPr>
        <w:t>.</w:t>
      </w:r>
      <w:r w:rsidRPr="00195FFB">
        <w:rPr>
          <w:rFonts w:asciiTheme="minorHAnsi" w:hAnsiTheme="minorHAnsi" w:cstheme="minorHAnsi"/>
          <w:b/>
          <w:bCs/>
          <w:color w:val="EE0000"/>
          <w:sz w:val="22"/>
          <w:szCs w:val="22"/>
        </w:rPr>
        <w:t xml:space="preserve"> </w:t>
      </w:r>
      <w:r w:rsidRPr="00195FFB">
        <w:rPr>
          <w:rFonts w:asciiTheme="minorHAnsi" w:hAnsiTheme="minorHAnsi" w:cstheme="minorHAnsi"/>
          <w:sz w:val="22"/>
          <w:szCs w:val="22"/>
        </w:rPr>
        <w:t>Please indicate the specific</w:t>
      </w:r>
      <w:r w:rsidRPr="00262125">
        <w:rPr>
          <w:rFonts w:asciiTheme="minorHAnsi" w:hAnsiTheme="minorHAnsi" w:cstheme="minorHAnsi"/>
          <w:sz w:val="22"/>
          <w:szCs w:val="22"/>
        </w:rPr>
        <w:t xml:space="preserve"> standard(s) you believe</w:t>
      </w:r>
      <w:r w:rsidRPr="007F202F">
        <w:rPr>
          <w:rFonts w:asciiTheme="minorHAnsi" w:hAnsiTheme="minorHAnsi" w:cstheme="minorHAnsi"/>
          <w:sz w:val="22"/>
          <w:szCs w:val="22"/>
        </w:rPr>
        <w:t xml:space="preserve"> have been violated or are relevant to your complaint.</w:t>
      </w:r>
      <w:r w:rsidRPr="007F202F">
        <w:rPr>
          <w:rFonts w:asciiTheme="minorHAnsi" w:hAnsiTheme="minorHAnsi" w:cstheme="minorHAnsi"/>
          <w:b/>
          <w:bCs/>
        </w:rPr>
        <w:t xml:space="preserve"> </w:t>
      </w:r>
      <w:r w:rsidR="00D94212" w:rsidRPr="00D94212">
        <w:rPr>
          <w:rFonts w:asciiTheme="minorHAnsi" w:hAnsiTheme="minorHAnsi" w:cstheme="minorHAnsi"/>
        </w:rPr>
        <w:t>If more space is needed, attached in a separate document.</w:t>
      </w:r>
      <w:r w:rsidR="00D94212">
        <w:rPr>
          <w:rFonts w:asciiTheme="minorHAnsi" w:hAnsiTheme="minorHAnsi" w:cstheme="minorHAnsi"/>
          <w:b/>
          <w:bCs/>
        </w:rPr>
        <w:t xml:space="preserve"> </w:t>
      </w:r>
    </w:p>
    <w:p w14:paraId="60BD514D" w14:textId="77777777" w:rsidR="002A7541" w:rsidRPr="00C2266E" w:rsidRDefault="002A7541" w:rsidP="002A7541">
      <w:pPr>
        <w:outlineLvl w:val="3"/>
        <w:rPr>
          <w:rFonts w:asciiTheme="minorHAnsi" w:hAnsiTheme="minorHAnsi" w:cstheme="minorHAnsi"/>
          <w:sz w:val="22"/>
          <w:szCs w:val="22"/>
        </w:rPr>
      </w:pPr>
    </w:p>
    <w:p w14:paraId="194F95FA" w14:textId="25DEAD3D" w:rsidR="00B90AB1" w:rsidRPr="00C2266E" w:rsidRDefault="00B90AB1" w:rsidP="00395CCB">
      <w:pPr>
        <w:pStyle w:val="ListParagraph"/>
        <w:numPr>
          <w:ilvl w:val="0"/>
          <w:numId w:val="8"/>
        </w:numPr>
        <w:ind w:left="360"/>
        <w:rPr>
          <w:rFonts w:cstheme="minorHAnsi"/>
          <w:sz w:val="22"/>
          <w:szCs w:val="22"/>
        </w:rPr>
      </w:pPr>
      <w:bookmarkStart w:id="4" w:name="_Hlk205204617"/>
      <w:bookmarkStart w:id="5" w:name="_Hlk202799490"/>
      <w:r w:rsidRPr="00C2266E">
        <w:rPr>
          <w:rFonts w:cstheme="minorHAnsi"/>
          <w:b/>
          <w:bCs/>
          <w:sz w:val="22"/>
          <w:szCs w:val="22"/>
        </w:rPr>
        <w:t xml:space="preserve">Applicable standard(s)  </w:t>
      </w:r>
      <w:sdt>
        <w:sdtPr>
          <w:rPr>
            <w:rStyle w:val="Style6"/>
            <w:rFonts w:asciiTheme="minorHAnsi" w:hAnsiTheme="minorHAnsi" w:cstheme="minorHAnsi"/>
            <w:szCs w:val="22"/>
          </w:rPr>
          <w:id w:val="357398122"/>
          <w:placeholder>
            <w:docPart w:val="0DE1A366E0204039AA139C3F2A6C3CC8"/>
          </w:placeholder>
          <w:showingPlcHdr/>
          <w:text w:multiLine="1"/>
        </w:sdtPr>
        <w:sdtEndPr>
          <w:rPr>
            <w:rStyle w:val="DefaultParagraphFont"/>
            <w:b/>
            <w:bCs/>
            <w:sz w:val="24"/>
          </w:rPr>
        </w:sdtEndPr>
        <w:sdtContent>
          <w:r w:rsidR="000A7A2B"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sdtContent>
      </w:sdt>
    </w:p>
    <w:p w14:paraId="11D02A5F" w14:textId="61402A56" w:rsidR="00B90AB1" w:rsidRPr="00C2266E" w:rsidRDefault="00F927C5" w:rsidP="00B90AB1">
      <w:pPr>
        <w:rPr>
          <w:rFonts w:asciiTheme="minorHAnsi" w:hAnsiTheme="minorHAnsi" w:cstheme="minorHAnsi"/>
          <w:bCs/>
          <w:sz w:val="22"/>
          <w:szCs w:val="22"/>
        </w:rPr>
      </w:pPr>
      <w:bookmarkStart w:id="6" w:name="_Hlk202799419"/>
      <w:r w:rsidRPr="00C2266E">
        <w:rPr>
          <w:rFonts w:asciiTheme="minorHAnsi" w:hAnsiTheme="minorHAnsi" w:cstheme="minorHAnsi"/>
          <w:b/>
          <w:sz w:val="22"/>
          <w:szCs w:val="22"/>
        </w:rPr>
        <w:t xml:space="preserve">Provide a detailed narrative describing your concern. </w:t>
      </w:r>
    </w:p>
    <w:sdt>
      <w:sdtPr>
        <w:rPr>
          <w:rStyle w:val="Style7"/>
          <w:rFonts w:asciiTheme="minorHAnsi" w:hAnsiTheme="minorHAnsi" w:cstheme="minorHAnsi"/>
          <w:szCs w:val="22"/>
        </w:rPr>
        <w:id w:val="2140610749"/>
        <w:placeholder>
          <w:docPart w:val="C800FEF0E7D64FEBBBD01075BF49CE42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79F63C66" w14:textId="78E18AC2" w:rsidR="00B90AB1" w:rsidRPr="00C2266E" w:rsidRDefault="005C7C15" w:rsidP="00B90AB1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7678169A" w14:textId="77777777" w:rsidR="00B90AB1" w:rsidRPr="00F11EC5" w:rsidRDefault="00B90AB1" w:rsidP="00B90AB1">
      <w:pPr>
        <w:rPr>
          <w:rFonts w:ascii="Calibri" w:hAnsi="Calibri" w:cs="Calibri"/>
          <w:b/>
          <w:bCs/>
          <w:caps/>
          <w:color w:val="FF0000"/>
        </w:rPr>
      </w:pPr>
    </w:p>
    <w:bookmarkEnd w:id="6"/>
    <w:p w14:paraId="057D2371" w14:textId="14C22483" w:rsidR="00315924" w:rsidRPr="004161F2" w:rsidRDefault="004161F2" w:rsidP="004161F2">
      <w:pPr>
        <w:spacing w:after="60"/>
        <w:rPr>
          <w:rFonts w:ascii="Calibri" w:hAnsi="Calibri" w:cs="Arial"/>
          <w:b/>
          <w:bCs/>
          <w:sz w:val="22"/>
          <w:szCs w:val="22"/>
        </w:rPr>
      </w:pPr>
      <w:r w:rsidRPr="004161F2">
        <w:rPr>
          <w:rFonts w:ascii="Calibri" w:hAnsi="Calibri" w:cs="Arial"/>
          <w:b/>
          <w:bCs/>
          <w:sz w:val="22"/>
          <w:szCs w:val="22"/>
        </w:rPr>
        <w:t>List and attach any supporting materials (emails, assignments, syllabi, policies, etc.)</w:t>
      </w:r>
    </w:p>
    <w:sdt>
      <w:sdtPr>
        <w:rPr>
          <w:rStyle w:val="Style7"/>
          <w:rFonts w:asciiTheme="minorHAnsi" w:hAnsiTheme="minorHAnsi" w:cstheme="minorHAnsi"/>
          <w:szCs w:val="22"/>
        </w:rPr>
        <w:id w:val="2115083937"/>
        <w:placeholder>
          <w:docPart w:val="EABC0BF1F2C745D4BC9566570C860EE7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709637A3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6926E8E" w14:textId="77777777" w:rsidR="004744F4" w:rsidRDefault="004744F4" w:rsidP="004744F4">
      <w:pPr>
        <w:rPr>
          <w:rFonts w:ascii="Calibri" w:hAnsi="Calibri" w:cs="Calibri"/>
          <w:b/>
          <w:bCs/>
          <w:caps/>
          <w:color w:val="FF0000"/>
        </w:rPr>
      </w:pPr>
    </w:p>
    <w:p w14:paraId="25149BEC" w14:textId="7644B36A" w:rsidR="00917233" w:rsidRPr="00917233" w:rsidRDefault="00917233" w:rsidP="004744F4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17233">
        <w:rPr>
          <w:rFonts w:asciiTheme="minorHAnsi" w:hAnsiTheme="minorHAnsi" w:cstheme="minorHAnsi"/>
          <w:b/>
          <w:bCs/>
          <w:sz w:val="22"/>
          <w:szCs w:val="22"/>
        </w:rPr>
        <w:t>Have you attempted to resolve the matter within the program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or institution</w:t>
      </w:r>
      <w:r w:rsidRPr="00917233">
        <w:rPr>
          <w:rFonts w:asciiTheme="minorHAnsi" w:hAnsiTheme="minorHAnsi" w:cstheme="minorHAnsi"/>
          <w:b/>
          <w:bCs/>
          <w:sz w:val="22"/>
          <w:szCs w:val="22"/>
        </w:rPr>
        <w:t xml:space="preserve"> (e.g., by speaking with faculty, program director, or student services)?</w:t>
      </w:r>
    </w:p>
    <w:p w14:paraId="2ADE4356" w14:textId="77777777" w:rsidR="00917233" w:rsidRDefault="00917233" w:rsidP="004744F4">
      <w:pPr>
        <w:rPr>
          <w:rFonts w:ascii="Calibri" w:hAnsi="Calibri" w:cs="Calibri"/>
          <w:b/>
          <w:bCs/>
          <w:caps/>
          <w:color w:val="FF0000"/>
        </w:rPr>
      </w:pPr>
    </w:p>
    <w:p w14:paraId="49574495" w14:textId="77777777" w:rsidR="00D92E73" w:rsidRDefault="001F1660" w:rsidP="00D92E73">
      <w:pPr>
        <w:pStyle w:val="ListParagraph"/>
        <w:rPr>
          <w:rFonts w:ascii="Calibri" w:hAnsi="Calibri" w:cs="Calibri"/>
          <w:b/>
          <w:sz w:val="22"/>
          <w:szCs w:val="22"/>
        </w:rPr>
      </w:pP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690265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233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917233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917233">
        <w:rPr>
          <w:rFonts w:ascii="Calibri" w:hAnsi="Calibri" w:cs="Calibri"/>
          <w:sz w:val="22"/>
          <w:szCs w:val="22"/>
        </w:rPr>
        <w:t>Yes</w:t>
      </w:r>
      <w:r w:rsidR="00917233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1122881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233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917233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917233">
        <w:rPr>
          <w:rFonts w:ascii="Calibri" w:hAnsi="Calibri" w:cs="Calibri"/>
          <w:sz w:val="22"/>
          <w:szCs w:val="22"/>
        </w:rPr>
        <w:t>No</w:t>
      </w:r>
      <w:r w:rsidR="00917233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</w:p>
    <w:p w14:paraId="1E5E673C" w14:textId="6985B400" w:rsidR="00917233" w:rsidRPr="004744F4" w:rsidRDefault="0094732D" w:rsidP="00D92E73">
      <w:pPr>
        <w:pStyle w:val="ListParagraph"/>
        <w:rPr>
          <w:rFonts w:ascii="Calibri" w:hAnsi="Calibri" w:cs="Calibri"/>
          <w:bCs/>
          <w:sz w:val="22"/>
          <w:szCs w:val="22"/>
        </w:rPr>
      </w:pPr>
      <w:r w:rsidRPr="0094732D">
        <w:rPr>
          <w:rFonts w:ascii="Calibri" w:hAnsi="Calibri" w:cs="Calibri"/>
          <w:b/>
          <w:sz w:val="22"/>
          <w:szCs w:val="22"/>
        </w:rPr>
        <w:t>If yes, please explain what actions you took and the outcome:</w:t>
      </w:r>
      <w:r w:rsidR="00917233" w:rsidRPr="004744F4">
        <w:rPr>
          <w:rFonts w:ascii="Calibri" w:hAnsi="Calibri" w:cs="Calibri"/>
          <w:b/>
          <w:sz w:val="22"/>
          <w:szCs w:val="22"/>
        </w:rPr>
        <w:t xml:space="preserve"> </w:t>
      </w:r>
    </w:p>
    <w:bookmarkEnd w:id="5" w:displacedByCustomXml="next"/>
    <w:bookmarkStart w:id="7" w:name="_Hlk505166789" w:displacedByCustomXml="next"/>
    <w:sdt>
      <w:sdtPr>
        <w:rPr>
          <w:rStyle w:val="Style7"/>
          <w:rFonts w:asciiTheme="minorHAnsi" w:hAnsiTheme="minorHAnsi" w:cstheme="minorHAnsi"/>
          <w:szCs w:val="22"/>
        </w:rPr>
        <w:id w:val="376896115"/>
        <w:placeholder>
          <w:docPart w:val="C2E3C019F2CB46B1A84A7030940655F6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4133FA38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bookmarkEnd w:id="4"/>
    <w:p w14:paraId="110232ED" w14:textId="77777777" w:rsidR="00BC56DF" w:rsidRPr="00BC56DF" w:rsidRDefault="00BC56DF" w:rsidP="00BC56DF">
      <w:pPr>
        <w:pStyle w:val="ListParagraph"/>
        <w:rPr>
          <w:rFonts w:ascii="Calibri" w:hAnsi="Calibri" w:cs="Calibri"/>
          <w:sz w:val="22"/>
          <w:szCs w:val="22"/>
        </w:rPr>
      </w:pPr>
    </w:p>
    <w:p w14:paraId="1FCE497F" w14:textId="77777777" w:rsidR="00C2266E" w:rsidRPr="00C2266E" w:rsidRDefault="00C2266E" w:rsidP="00C2266E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2266E">
        <w:rPr>
          <w:rFonts w:cstheme="minorHAnsi"/>
          <w:b/>
          <w:bCs/>
          <w:sz w:val="22"/>
          <w:szCs w:val="22"/>
        </w:rPr>
        <w:t xml:space="preserve">Applicable standard(s)  </w:t>
      </w:r>
      <w:sdt>
        <w:sdtPr>
          <w:rPr>
            <w:rStyle w:val="Style6"/>
            <w:rFonts w:asciiTheme="minorHAnsi" w:hAnsiTheme="minorHAnsi" w:cstheme="minorHAnsi"/>
            <w:szCs w:val="22"/>
          </w:rPr>
          <w:id w:val="2069070415"/>
          <w:placeholder>
            <w:docPart w:val="49D3D51D181047EEBF5CE37017CDC2A3"/>
          </w:placeholder>
          <w:showingPlcHdr/>
          <w:text w:multiLine="1"/>
        </w:sdtPr>
        <w:sdtEndPr>
          <w:rPr>
            <w:rStyle w:val="DefaultParagraphFont"/>
            <w:b/>
            <w:bCs/>
            <w:sz w:val="24"/>
          </w:rPr>
        </w:sdtEndPr>
        <w:sdtContent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sdtContent>
      </w:sdt>
    </w:p>
    <w:p w14:paraId="47E653CB" w14:textId="77777777" w:rsidR="00C2266E" w:rsidRPr="00C2266E" w:rsidRDefault="00C2266E" w:rsidP="00C2266E">
      <w:pPr>
        <w:rPr>
          <w:rFonts w:asciiTheme="minorHAnsi" w:hAnsiTheme="minorHAnsi" w:cstheme="minorHAnsi"/>
          <w:bCs/>
          <w:sz w:val="22"/>
          <w:szCs w:val="22"/>
        </w:rPr>
      </w:pPr>
      <w:r w:rsidRPr="00C2266E">
        <w:rPr>
          <w:rFonts w:asciiTheme="minorHAnsi" w:hAnsiTheme="minorHAnsi" w:cstheme="minorHAnsi"/>
          <w:b/>
          <w:sz w:val="22"/>
          <w:szCs w:val="22"/>
        </w:rPr>
        <w:lastRenderedPageBreak/>
        <w:t xml:space="preserve">Provide a detailed narrative describing your concern. </w:t>
      </w:r>
    </w:p>
    <w:sdt>
      <w:sdtPr>
        <w:rPr>
          <w:rStyle w:val="Style7"/>
          <w:rFonts w:asciiTheme="minorHAnsi" w:hAnsiTheme="minorHAnsi" w:cstheme="minorHAnsi"/>
          <w:szCs w:val="22"/>
        </w:rPr>
        <w:id w:val="1552725156"/>
        <w:placeholder>
          <w:docPart w:val="DD8F9DE98BBF402A94CC8D6442013FAA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6A297799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3DE1527" w14:textId="77777777" w:rsidR="00C2266E" w:rsidRPr="00F11EC5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09DE5A94" w14:textId="77777777" w:rsidR="00C2266E" w:rsidRPr="004161F2" w:rsidRDefault="00C2266E" w:rsidP="00C2266E">
      <w:pPr>
        <w:spacing w:after="60"/>
        <w:rPr>
          <w:rFonts w:ascii="Calibri" w:hAnsi="Calibri" w:cs="Arial"/>
          <w:b/>
          <w:bCs/>
          <w:sz w:val="22"/>
          <w:szCs w:val="22"/>
        </w:rPr>
      </w:pPr>
      <w:r w:rsidRPr="004161F2">
        <w:rPr>
          <w:rFonts w:ascii="Calibri" w:hAnsi="Calibri" w:cs="Arial"/>
          <w:b/>
          <w:bCs/>
          <w:sz w:val="22"/>
          <w:szCs w:val="22"/>
        </w:rPr>
        <w:t>List and attach any supporting materials (emails, assignments, syllabi, policies, etc.)</w:t>
      </w:r>
    </w:p>
    <w:sdt>
      <w:sdtPr>
        <w:rPr>
          <w:rStyle w:val="Style7"/>
          <w:rFonts w:asciiTheme="minorHAnsi" w:hAnsiTheme="minorHAnsi" w:cstheme="minorHAnsi"/>
          <w:szCs w:val="22"/>
        </w:rPr>
        <w:id w:val="1277671553"/>
        <w:placeholder>
          <w:docPart w:val="EDF66897CA87443E89FD016AEC191EC6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32459856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32F1FA67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08200F1F" w14:textId="77777777" w:rsidR="00C2266E" w:rsidRPr="00917233" w:rsidRDefault="00C2266E" w:rsidP="00C2266E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17233">
        <w:rPr>
          <w:rFonts w:asciiTheme="minorHAnsi" w:hAnsiTheme="minorHAnsi" w:cstheme="minorHAnsi"/>
          <w:b/>
          <w:bCs/>
          <w:sz w:val="22"/>
          <w:szCs w:val="22"/>
        </w:rPr>
        <w:t>Have you attempted to resolve the matter within the program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or institution</w:t>
      </w:r>
      <w:r w:rsidRPr="00917233">
        <w:rPr>
          <w:rFonts w:asciiTheme="minorHAnsi" w:hAnsiTheme="minorHAnsi" w:cstheme="minorHAnsi"/>
          <w:b/>
          <w:bCs/>
          <w:sz w:val="22"/>
          <w:szCs w:val="22"/>
        </w:rPr>
        <w:t xml:space="preserve"> (e.g., by speaking with faculty, program director, or student services)?</w:t>
      </w:r>
    </w:p>
    <w:p w14:paraId="50F0D999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42D8AB68" w14:textId="77777777" w:rsidR="00C2266E" w:rsidRDefault="001F1660" w:rsidP="00C2266E">
      <w:pPr>
        <w:pStyle w:val="ListParagraph"/>
        <w:rPr>
          <w:rFonts w:ascii="Calibri" w:hAnsi="Calibri" w:cs="Calibri"/>
          <w:b/>
          <w:sz w:val="22"/>
          <w:szCs w:val="22"/>
        </w:rPr>
      </w:pP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-2090298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Yes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1189497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No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</w:p>
    <w:p w14:paraId="0D34930B" w14:textId="77777777" w:rsidR="00C2266E" w:rsidRPr="004744F4" w:rsidRDefault="00C2266E" w:rsidP="00C2266E">
      <w:pPr>
        <w:pStyle w:val="ListParagraph"/>
        <w:rPr>
          <w:rFonts w:ascii="Calibri" w:hAnsi="Calibri" w:cs="Calibri"/>
          <w:bCs/>
          <w:sz w:val="22"/>
          <w:szCs w:val="22"/>
        </w:rPr>
      </w:pPr>
      <w:r w:rsidRPr="0094732D">
        <w:rPr>
          <w:rFonts w:ascii="Calibri" w:hAnsi="Calibri" w:cs="Calibri"/>
          <w:b/>
          <w:sz w:val="22"/>
          <w:szCs w:val="22"/>
        </w:rPr>
        <w:t>If yes, please explain what actions you took and the outcome:</w:t>
      </w:r>
      <w:r w:rsidRPr="004744F4">
        <w:rPr>
          <w:rFonts w:ascii="Calibri" w:hAnsi="Calibri" w:cs="Calibri"/>
          <w:b/>
          <w:sz w:val="22"/>
          <w:szCs w:val="22"/>
        </w:rPr>
        <w:t xml:space="preserve"> </w:t>
      </w:r>
    </w:p>
    <w:sdt>
      <w:sdtPr>
        <w:rPr>
          <w:rStyle w:val="Style7"/>
          <w:rFonts w:asciiTheme="minorHAnsi" w:hAnsiTheme="minorHAnsi" w:cstheme="minorHAnsi"/>
          <w:szCs w:val="22"/>
        </w:rPr>
        <w:id w:val="-1516771284"/>
        <w:placeholder>
          <w:docPart w:val="5D045C9B38B0430DA0DA346845E058C2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34F9D3CE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15242CDB" w14:textId="77777777" w:rsidR="00BC56DF" w:rsidRDefault="00BC56DF" w:rsidP="00BC56DF">
      <w:pPr>
        <w:rPr>
          <w:rFonts w:ascii="Calibri" w:hAnsi="Calibri" w:cs="Calibri"/>
          <w:b/>
          <w:bCs/>
          <w:caps/>
          <w:color w:val="FF0000"/>
        </w:rPr>
      </w:pPr>
    </w:p>
    <w:p w14:paraId="187E5C2E" w14:textId="77777777" w:rsidR="00C2266E" w:rsidRPr="00C2266E" w:rsidRDefault="00C2266E" w:rsidP="00C2266E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bookmarkStart w:id="8" w:name="_Hlk505179512"/>
      <w:bookmarkStart w:id="9" w:name="_Hlk505166939"/>
      <w:bookmarkStart w:id="10" w:name="_Hlk505173944"/>
      <w:bookmarkStart w:id="11" w:name="_Hlk505167879"/>
      <w:bookmarkEnd w:id="7"/>
      <w:r w:rsidRPr="00C2266E">
        <w:rPr>
          <w:rFonts w:cstheme="minorHAnsi"/>
          <w:b/>
          <w:bCs/>
          <w:sz w:val="22"/>
          <w:szCs w:val="22"/>
        </w:rPr>
        <w:t xml:space="preserve">Applicable standard(s)  </w:t>
      </w:r>
      <w:sdt>
        <w:sdtPr>
          <w:rPr>
            <w:rStyle w:val="Style6"/>
            <w:rFonts w:asciiTheme="minorHAnsi" w:hAnsiTheme="minorHAnsi" w:cstheme="minorHAnsi"/>
            <w:szCs w:val="22"/>
          </w:rPr>
          <w:id w:val="-1810542729"/>
          <w:placeholder>
            <w:docPart w:val="517904CD85D54F89B86709264ACE5675"/>
          </w:placeholder>
          <w:showingPlcHdr/>
          <w:text w:multiLine="1"/>
        </w:sdtPr>
        <w:sdtEndPr>
          <w:rPr>
            <w:rStyle w:val="DefaultParagraphFont"/>
            <w:b/>
            <w:bCs/>
            <w:sz w:val="24"/>
          </w:rPr>
        </w:sdtEndPr>
        <w:sdtContent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sdtContent>
      </w:sdt>
    </w:p>
    <w:p w14:paraId="42A31BB7" w14:textId="77777777" w:rsidR="00C2266E" w:rsidRPr="00C2266E" w:rsidRDefault="00C2266E" w:rsidP="00C2266E">
      <w:pPr>
        <w:rPr>
          <w:rFonts w:asciiTheme="minorHAnsi" w:hAnsiTheme="minorHAnsi" w:cstheme="minorHAnsi"/>
          <w:bCs/>
          <w:sz w:val="22"/>
          <w:szCs w:val="22"/>
        </w:rPr>
      </w:pPr>
      <w:r w:rsidRPr="00C2266E">
        <w:rPr>
          <w:rFonts w:asciiTheme="minorHAnsi" w:hAnsiTheme="minorHAnsi" w:cstheme="minorHAnsi"/>
          <w:b/>
          <w:sz w:val="22"/>
          <w:szCs w:val="22"/>
        </w:rPr>
        <w:t xml:space="preserve">Provide a detailed narrative describing your concern. </w:t>
      </w:r>
    </w:p>
    <w:sdt>
      <w:sdtPr>
        <w:rPr>
          <w:rStyle w:val="Style7"/>
          <w:rFonts w:asciiTheme="minorHAnsi" w:hAnsiTheme="minorHAnsi" w:cstheme="minorHAnsi"/>
          <w:szCs w:val="22"/>
        </w:rPr>
        <w:id w:val="-476916086"/>
        <w:placeholder>
          <w:docPart w:val="3AE5FC05D9514F21B9372E70E3E90E2C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066B0E81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418283B" w14:textId="77777777" w:rsidR="00C2266E" w:rsidRPr="00F11EC5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3DCC3035" w14:textId="77777777" w:rsidR="00C2266E" w:rsidRPr="004161F2" w:rsidRDefault="00C2266E" w:rsidP="00C2266E">
      <w:pPr>
        <w:spacing w:after="60"/>
        <w:rPr>
          <w:rFonts w:ascii="Calibri" w:hAnsi="Calibri" w:cs="Arial"/>
          <w:b/>
          <w:bCs/>
          <w:sz w:val="22"/>
          <w:szCs w:val="22"/>
        </w:rPr>
      </w:pPr>
      <w:r w:rsidRPr="004161F2">
        <w:rPr>
          <w:rFonts w:ascii="Calibri" w:hAnsi="Calibri" w:cs="Arial"/>
          <w:b/>
          <w:bCs/>
          <w:sz w:val="22"/>
          <w:szCs w:val="22"/>
        </w:rPr>
        <w:t>List and attach any supporting materials (emails, assignments, syllabi, policies, etc.)</w:t>
      </w:r>
    </w:p>
    <w:sdt>
      <w:sdtPr>
        <w:rPr>
          <w:rStyle w:val="Style7"/>
          <w:rFonts w:asciiTheme="minorHAnsi" w:hAnsiTheme="minorHAnsi" w:cstheme="minorHAnsi"/>
          <w:szCs w:val="22"/>
        </w:rPr>
        <w:id w:val="-733243141"/>
        <w:placeholder>
          <w:docPart w:val="8388DC72E340457589A572E4244022B8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5D6233C0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1B682611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05892170" w14:textId="77777777" w:rsidR="00C2266E" w:rsidRPr="00917233" w:rsidRDefault="00C2266E" w:rsidP="00C2266E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17233">
        <w:rPr>
          <w:rFonts w:asciiTheme="minorHAnsi" w:hAnsiTheme="minorHAnsi" w:cstheme="minorHAnsi"/>
          <w:b/>
          <w:bCs/>
          <w:sz w:val="22"/>
          <w:szCs w:val="22"/>
        </w:rPr>
        <w:t>Have you attempted to resolve the matter within the program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or institution</w:t>
      </w:r>
      <w:r w:rsidRPr="00917233">
        <w:rPr>
          <w:rFonts w:asciiTheme="minorHAnsi" w:hAnsiTheme="minorHAnsi" w:cstheme="minorHAnsi"/>
          <w:b/>
          <w:bCs/>
          <w:sz w:val="22"/>
          <w:szCs w:val="22"/>
        </w:rPr>
        <w:t xml:space="preserve"> (e.g., by speaking with faculty, program director, or student services)?</w:t>
      </w:r>
    </w:p>
    <w:p w14:paraId="78D46F32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08BAC322" w14:textId="77777777" w:rsidR="00C2266E" w:rsidRDefault="001F1660" w:rsidP="00C2266E">
      <w:pPr>
        <w:pStyle w:val="ListParagraph"/>
        <w:rPr>
          <w:rFonts w:ascii="Calibri" w:hAnsi="Calibri" w:cs="Calibri"/>
          <w:b/>
          <w:sz w:val="22"/>
          <w:szCs w:val="22"/>
        </w:rPr>
      </w:pP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12081458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Yes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2095577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No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</w:p>
    <w:p w14:paraId="7FDCAD77" w14:textId="77777777" w:rsidR="00C2266E" w:rsidRPr="004744F4" w:rsidRDefault="00C2266E" w:rsidP="00C2266E">
      <w:pPr>
        <w:pStyle w:val="ListParagraph"/>
        <w:rPr>
          <w:rFonts w:ascii="Calibri" w:hAnsi="Calibri" w:cs="Calibri"/>
          <w:bCs/>
          <w:sz w:val="22"/>
          <w:szCs w:val="22"/>
        </w:rPr>
      </w:pPr>
      <w:r w:rsidRPr="0094732D">
        <w:rPr>
          <w:rFonts w:ascii="Calibri" w:hAnsi="Calibri" w:cs="Calibri"/>
          <w:b/>
          <w:sz w:val="22"/>
          <w:szCs w:val="22"/>
        </w:rPr>
        <w:t>If yes, please explain what actions you took and the outcome:</w:t>
      </w:r>
      <w:r w:rsidRPr="004744F4">
        <w:rPr>
          <w:rFonts w:ascii="Calibri" w:hAnsi="Calibri" w:cs="Calibri"/>
          <w:b/>
          <w:sz w:val="22"/>
          <w:szCs w:val="22"/>
        </w:rPr>
        <w:t xml:space="preserve"> </w:t>
      </w:r>
    </w:p>
    <w:sdt>
      <w:sdtPr>
        <w:rPr>
          <w:rStyle w:val="Style7"/>
          <w:rFonts w:asciiTheme="minorHAnsi" w:hAnsiTheme="minorHAnsi" w:cstheme="minorHAnsi"/>
          <w:szCs w:val="22"/>
        </w:rPr>
        <w:id w:val="1227041298"/>
        <w:placeholder>
          <w:docPart w:val="8F937615B3F84BB0A755DA521728A4A8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4FF79E53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1E51BF00" w14:textId="77777777" w:rsidR="00C2266E" w:rsidRPr="00C2266E" w:rsidRDefault="00C2266E" w:rsidP="00D4729F">
      <w:pPr>
        <w:pStyle w:val="ListParagraph"/>
        <w:rPr>
          <w:rFonts w:cstheme="minorHAnsi"/>
          <w:sz w:val="22"/>
          <w:szCs w:val="22"/>
        </w:rPr>
      </w:pPr>
    </w:p>
    <w:p w14:paraId="668CDC88" w14:textId="70B3019C" w:rsidR="00C2266E" w:rsidRPr="00C2266E" w:rsidRDefault="00C2266E" w:rsidP="00C2266E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2266E">
        <w:rPr>
          <w:rFonts w:cstheme="minorHAnsi"/>
          <w:b/>
          <w:bCs/>
          <w:sz w:val="22"/>
          <w:szCs w:val="22"/>
        </w:rPr>
        <w:t xml:space="preserve">Applicable standard(s)  </w:t>
      </w:r>
      <w:sdt>
        <w:sdtPr>
          <w:rPr>
            <w:rStyle w:val="Style6"/>
            <w:rFonts w:asciiTheme="minorHAnsi" w:hAnsiTheme="minorHAnsi" w:cstheme="minorHAnsi"/>
            <w:szCs w:val="22"/>
          </w:rPr>
          <w:id w:val="-431367187"/>
          <w:placeholder>
            <w:docPart w:val="B696634D75BD4C21B88F4A5840AA9A1B"/>
          </w:placeholder>
          <w:showingPlcHdr/>
          <w:text w:multiLine="1"/>
        </w:sdtPr>
        <w:sdtEndPr>
          <w:rPr>
            <w:rStyle w:val="DefaultParagraphFont"/>
            <w:b/>
            <w:bCs/>
            <w:sz w:val="24"/>
          </w:rPr>
        </w:sdtEndPr>
        <w:sdtContent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sdtContent>
      </w:sdt>
    </w:p>
    <w:p w14:paraId="44F5309D" w14:textId="77777777" w:rsidR="00C2266E" w:rsidRPr="00C2266E" w:rsidRDefault="00C2266E" w:rsidP="00C2266E">
      <w:pPr>
        <w:rPr>
          <w:rFonts w:asciiTheme="minorHAnsi" w:hAnsiTheme="minorHAnsi" w:cstheme="minorHAnsi"/>
          <w:bCs/>
          <w:sz w:val="22"/>
          <w:szCs w:val="22"/>
        </w:rPr>
      </w:pPr>
      <w:r w:rsidRPr="00C2266E">
        <w:rPr>
          <w:rFonts w:asciiTheme="minorHAnsi" w:hAnsiTheme="minorHAnsi" w:cstheme="minorHAnsi"/>
          <w:b/>
          <w:sz w:val="22"/>
          <w:szCs w:val="22"/>
        </w:rPr>
        <w:t xml:space="preserve">Provide a detailed narrative describing your concern. </w:t>
      </w:r>
    </w:p>
    <w:sdt>
      <w:sdtPr>
        <w:rPr>
          <w:rStyle w:val="Style7"/>
          <w:rFonts w:asciiTheme="minorHAnsi" w:hAnsiTheme="minorHAnsi" w:cstheme="minorHAnsi"/>
          <w:szCs w:val="22"/>
        </w:rPr>
        <w:id w:val="1901791944"/>
        <w:placeholder>
          <w:docPart w:val="0B643515BEE94190AA56B91315D235FC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0D56BD65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3AC94AC" w14:textId="77777777" w:rsidR="00C2266E" w:rsidRPr="00F11EC5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1ED0612E" w14:textId="77777777" w:rsidR="00C2266E" w:rsidRPr="004161F2" w:rsidRDefault="00C2266E" w:rsidP="00C2266E">
      <w:pPr>
        <w:spacing w:after="60"/>
        <w:rPr>
          <w:rFonts w:ascii="Calibri" w:hAnsi="Calibri" w:cs="Arial"/>
          <w:b/>
          <w:bCs/>
          <w:sz w:val="22"/>
          <w:szCs w:val="22"/>
        </w:rPr>
      </w:pPr>
      <w:r w:rsidRPr="004161F2">
        <w:rPr>
          <w:rFonts w:ascii="Calibri" w:hAnsi="Calibri" w:cs="Arial"/>
          <w:b/>
          <w:bCs/>
          <w:sz w:val="22"/>
          <w:szCs w:val="22"/>
        </w:rPr>
        <w:t>List and attach any supporting materials (emails, assignments, syllabi, policies, etc.)</w:t>
      </w:r>
    </w:p>
    <w:sdt>
      <w:sdtPr>
        <w:rPr>
          <w:rStyle w:val="Style7"/>
          <w:rFonts w:asciiTheme="minorHAnsi" w:hAnsiTheme="minorHAnsi" w:cstheme="minorHAnsi"/>
          <w:szCs w:val="22"/>
        </w:rPr>
        <w:id w:val="-247656485"/>
        <w:placeholder>
          <w:docPart w:val="3413F2550AE140858248505433B444BA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3B2CDB42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42E439A2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4883E0B4" w14:textId="77777777" w:rsidR="00C2266E" w:rsidRPr="00917233" w:rsidRDefault="00C2266E" w:rsidP="00C2266E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17233">
        <w:rPr>
          <w:rFonts w:asciiTheme="minorHAnsi" w:hAnsiTheme="minorHAnsi" w:cstheme="minorHAnsi"/>
          <w:b/>
          <w:bCs/>
          <w:sz w:val="22"/>
          <w:szCs w:val="22"/>
        </w:rPr>
        <w:t>Have you attempted to resolve the matter within the program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or institution</w:t>
      </w:r>
      <w:r w:rsidRPr="00917233">
        <w:rPr>
          <w:rFonts w:asciiTheme="minorHAnsi" w:hAnsiTheme="minorHAnsi" w:cstheme="minorHAnsi"/>
          <w:b/>
          <w:bCs/>
          <w:sz w:val="22"/>
          <w:szCs w:val="22"/>
        </w:rPr>
        <w:t xml:space="preserve"> (e.g., by speaking with faculty, program director, or student services)?</w:t>
      </w:r>
    </w:p>
    <w:p w14:paraId="065045F7" w14:textId="77777777" w:rsidR="00C2266E" w:rsidRDefault="00C2266E" w:rsidP="00C2266E">
      <w:pPr>
        <w:rPr>
          <w:rFonts w:ascii="Calibri" w:hAnsi="Calibri" w:cs="Calibri"/>
          <w:b/>
          <w:bCs/>
          <w:caps/>
          <w:color w:val="FF0000"/>
        </w:rPr>
      </w:pPr>
    </w:p>
    <w:p w14:paraId="5098CFC6" w14:textId="77777777" w:rsidR="00C2266E" w:rsidRDefault="001F1660" w:rsidP="00C2266E">
      <w:pPr>
        <w:pStyle w:val="ListParagraph"/>
        <w:rPr>
          <w:rFonts w:ascii="Calibri" w:hAnsi="Calibri" w:cs="Calibri"/>
          <w:b/>
          <w:sz w:val="22"/>
          <w:szCs w:val="22"/>
        </w:rPr>
      </w:pP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-1916388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Yes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  <w:sdt>
        <w:sdtPr>
          <w:rPr>
            <w:rFonts w:ascii="Calibri" w:eastAsia="Times New Roman" w:hAnsi="Calibri" w:cs="Calibri"/>
            <w:kern w:val="0"/>
            <w:sz w:val="22"/>
            <w:szCs w:val="22"/>
            <w14:ligatures w14:val="none"/>
          </w:rPr>
          <w:id w:val="1872650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66E" w:rsidRPr="00EC3347">
            <w:rPr>
              <w:rFonts w:ascii="Segoe UI Symbol" w:eastAsia="MS Gothic" w:hAnsi="Segoe UI Symbol" w:cs="Segoe UI Symbol"/>
              <w:kern w:val="0"/>
              <w:sz w:val="22"/>
              <w:szCs w:val="22"/>
              <w14:ligatures w14:val="none"/>
            </w:rPr>
            <w:t>☐</w:t>
          </w:r>
        </w:sdtContent>
      </w:sdt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C2266E">
        <w:rPr>
          <w:rFonts w:ascii="Calibri" w:hAnsi="Calibri" w:cs="Calibri"/>
          <w:sz w:val="22"/>
          <w:szCs w:val="22"/>
        </w:rPr>
        <w:t>No</w:t>
      </w:r>
      <w:r w:rsidR="00C2266E" w:rsidRPr="00EC3347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br/>
      </w:r>
    </w:p>
    <w:p w14:paraId="1167BDDE" w14:textId="77777777" w:rsidR="00C2266E" w:rsidRPr="004744F4" w:rsidRDefault="00C2266E" w:rsidP="00C2266E">
      <w:pPr>
        <w:pStyle w:val="ListParagraph"/>
        <w:rPr>
          <w:rFonts w:ascii="Calibri" w:hAnsi="Calibri" w:cs="Calibri"/>
          <w:bCs/>
          <w:sz w:val="22"/>
          <w:szCs w:val="22"/>
        </w:rPr>
      </w:pPr>
      <w:r w:rsidRPr="0094732D">
        <w:rPr>
          <w:rFonts w:ascii="Calibri" w:hAnsi="Calibri" w:cs="Calibri"/>
          <w:b/>
          <w:sz w:val="22"/>
          <w:szCs w:val="22"/>
        </w:rPr>
        <w:t>If yes, please explain what actions you took and the outcome:</w:t>
      </w:r>
      <w:r w:rsidRPr="004744F4">
        <w:rPr>
          <w:rFonts w:ascii="Calibri" w:hAnsi="Calibri" w:cs="Calibri"/>
          <w:b/>
          <w:sz w:val="22"/>
          <w:szCs w:val="22"/>
        </w:rPr>
        <w:t xml:space="preserve"> </w:t>
      </w:r>
    </w:p>
    <w:sdt>
      <w:sdtPr>
        <w:rPr>
          <w:rStyle w:val="Style7"/>
          <w:rFonts w:asciiTheme="minorHAnsi" w:hAnsiTheme="minorHAnsi" w:cstheme="minorHAnsi"/>
          <w:szCs w:val="22"/>
        </w:rPr>
        <w:id w:val="1493062008"/>
        <w:placeholder>
          <w:docPart w:val="1F143C68BB5B42848857EEC5AFC6F1A1"/>
        </w:placeholder>
        <w:showingPlcHdr/>
        <w:text w:multiLine="1"/>
      </w:sdtPr>
      <w:sdtEndPr>
        <w:rPr>
          <w:rStyle w:val="DefaultParagraphFont"/>
          <w:bCs/>
          <w:sz w:val="24"/>
        </w:rPr>
      </w:sdtEndPr>
      <w:sdtContent>
        <w:p w14:paraId="53EBA671" w14:textId="77777777" w:rsidR="00C2266E" w:rsidRPr="00C2266E" w:rsidRDefault="00C2266E" w:rsidP="00C2266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360DB254" w14:textId="77777777" w:rsidR="005C7419" w:rsidRDefault="005C7419" w:rsidP="00DF3BA6">
      <w:pPr>
        <w:tabs>
          <w:tab w:val="left" w:pos="-720"/>
          <w:tab w:val="left" w:pos="0"/>
          <w:tab w:val="left" w:pos="178"/>
          <w:tab w:val="left" w:pos="444"/>
          <w:tab w:val="left" w:pos="709"/>
          <w:tab w:val="left" w:pos="1066"/>
          <w:tab w:val="left" w:pos="1296"/>
          <w:tab w:val="left" w:pos="2160"/>
        </w:tabs>
        <w:suppressAutoHyphens/>
        <w:ind w:right="1296"/>
        <w:rPr>
          <w:rFonts w:asciiTheme="minorHAnsi" w:hAnsiTheme="minorHAnsi"/>
          <w:iCs/>
          <w:spacing w:val="-2"/>
          <w:kern w:val="2"/>
          <w:sz w:val="22"/>
          <w:szCs w:val="22"/>
        </w:rPr>
      </w:pPr>
    </w:p>
    <w:p w14:paraId="6E06B4A5" w14:textId="77777777" w:rsidR="00F507F9" w:rsidRDefault="00F507F9" w:rsidP="00DF3BA6">
      <w:pPr>
        <w:tabs>
          <w:tab w:val="left" w:pos="-720"/>
          <w:tab w:val="left" w:pos="0"/>
          <w:tab w:val="left" w:pos="178"/>
          <w:tab w:val="left" w:pos="444"/>
          <w:tab w:val="left" w:pos="709"/>
          <w:tab w:val="left" w:pos="1066"/>
          <w:tab w:val="left" w:pos="1296"/>
          <w:tab w:val="left" w:pos="2160"/>
        </w:tabs>
        <w:suppressAutoHyphens/>
        <w:ind w:right="1296"/>
        <w:rPr>
          <w:rFonts w:asciiTheme="minorHAnsi" w:hAnsiTheme="minorHAnsi"/>
          <w:iCs/>
          <w:spacing w:val="-2"/>
          <w:kern w:val="2"/>
          <w:sz w:val="22"/>
          <w:szCs w:val="22"/>
        </w:rPr>
      </w:pPr>
    </w:p>
    <w:p w14:paraId="2D615268" w14:textId="77777777" w:rsidR="00F507F9" w:rsidRPr="00A3744D" w:rsidRDefault="00F507F9" w:rsidP="00DF3BA6">
      <w:pPr>
        <w:tabs>
          <w:tab w:val="left" w:pos="-720"/>
          <w:tab w:val="left" w:pos="0"/>
          <w:tab w:val="left" w:pos="178"/>
          <w:tab w:val="left" w:pos="444"/>
          <w:tab w:val="left" w:pos="709"/>
          <w:tab w:val="left" w:pos="1066"/>
          <w:tab w:val="left" w:pos="1296"/>
          <w:tab w:val="left" w:pos="2160"/>
        </w:tabs>
        <w:suppressAutoHyphens/>
        <w:ind w:right="1296"/>
        <w:rPr>
          <w:rFonts w:asciiTheme="minorHAnsi" w:hAnsiTheme="minorHAnsi"/>
          <w:iCs/>
          <w:spacing w:val="-2"/>
          <w:kern w:val="2"/>
          <w:sz w:val="22"/>
          <w:szCs w:val="22"/>
        </w:rPr>
      </w:pPr>
    </w:p>
    <w:p w14:paraId="467F1E40" w14:textId="21C01AC3" w:rsidR="00764959" w:rsidRPr="00764959" w:rsidRDefault="00E1063A" w:rsidP="00E1063A">
      <w:pPr>
        <w:rPr>
          <w:rFonts w:asciiTheme="minorHAnsi" w:hAnsiTheme="minorHAnsi" w:cstheme="minorHAnsi"/>
          <w:sz w:val="22"/>
          <w:szCs w:val="22"/>
        </w:rPr>
      </w:pPr>
      <w:bookmarkStart w:id="12" w:name="_Hlk505175856"/>
      <w:r w:rsidRPr="00E1063A">
        <w:rPr>
          <w:rFonts w:asciiTheme="minorHAnsi" w:hAnsiTheme="minorHAnsi" w:cstheme="minorHAnsi"/>
          <w:sz w:val="22"/>
          <w:szCs w:val="22"/>
        </w:rPr>
        <w:t xml:space="preserve">I declare that the information provided in this complaint is true and accurate to the best of my knowledge. I understand that the </w:t>
      </w:r>
      <w:r>
        <w:rPr>
          <w:rFonts w:asciiTheme="minorHAnsi" w:hAnsiTheme="minorHAnsi" w:cstheme="minorHAnsi"/>
          <w:sz w:val="22"/>
          <w:szCs w:val="22"/>
        </w:rPr>
        <w:t>ARC-PA</w:t>
      </w:r>
      <w:r w:rsidRPr="00E1063A">
        <w:rPr>
          <w:rFonts w:asciiTheme="minorHAnsi" w:hAnsiTheme="minorHAnsi" w:cstheme="minorHAnsi"/>
          <w:sz w:val="22"/>
          <w:szCs w:val="22"/>
        </w:rPr>
        <w:t xml:space="preserve"> may contact me for clarification or additional information and may share information as necessary to investigate the matter in accordance with </w:t>
      </w:r>
      <w:r>
        <w:rPr>
          <w:rFonts w:asciiTheme="minorHAnsi" w:hAnsiTheme="minorHAnsi" w:cstheme="minorHAnsi"/>
          <w:sz w:val="22"/>
          <w:szCs w:val="22"/>
        </w:rPr>
        <w:t>ARC-PA</w:t>
      </w:r>
      <w:r w:rsidRPr="00E1063A">
        <w:rPr>
          <w:rFonts w:asciiTheme="minorHAnsi" w:hAnsiTheme="minorHAnsi" w:cstheme="minorHAnsi"/>
          <w:sz w:val="22"/>
          <w:szCs w:val="22"/>
        </w:rPr>
        <w:t xml:space="preserve"> polic</w:t>
      </w:r>
      <w:r>
        <w:rPr>
          <w:rFonts w:asciiTheme="minorHAnsi" w:hAnsiTheme="minorHAnsi" w:cstheme="minorHAnsi"/>
          <w:sz w:val="22"/>
          <w:szCs w:val="22"/>
        </w:rPr>
        <w:t>ies</w:t>
      </w:r>
      <w:r w:rsidR="00764959" w:rsidRPr="00764959">
        <w:rPr>
          <w:rFonts w:asciiTheme="minorHAnsi" w:hAnsiTheme="minorHAnsi" w:cstheme="minorHAnsi"/>
          <w:sz w:val="22"/>
          <w:szCs w:val="22"/>
        </w:rPr>
        <w:t>.</w:t>
      </w:r>
    </w:p>
    <w:p w14:paraId="15B86002" w14:textId="77777777" w:rsidR="00764959" w:rsidRPr="00764959" w:rsidRDefault="00764959" w:rsidP="0076495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D47EFA3" w14:textId="77777777" w:rsidR="00764959" w:rsidRPr="00764959" w:rsidRDefault="00764959" w:rsidP="00764959">
      <w:pPr>
        <w:rPr>
          <w:rFonts w:asciiTheme="minorHAnsi" w:eastAsia="Calibri" w:hAnsiTheme="minorHAnsi" w:cstheme="minorHAnsi"/>
          <w:sz w:val="22"/>
          <w:szCs w:val="22"/>
        </w:rPr>
      </w:pPr>
    </w:p>
    <w:p w14:paraId="2BC121EC" w14:textId="75DC0816" w:rsidR="00764959" w:rsidRPr="00764959" w:rsidRDefault="00CC089D" w:rsidP="00764959">
      <w:pPr>
        <w:tabs>
          <w:tab w:val="left" w:pos="1800"/>
          <w:tab w:val="left" w:pos="468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OMPLAINANT</w:t>
      </w:r>
      <w:r w:rsidR="00764959" w:rsidRPr="00764959">
        <w:rPr>
          <w:rFonts w:asciiTheme="minorHAnsi" w:hAnsiTheme="minorHAnsi" w:cstheme="minorHAnsi"/>
          <w:sz w:val="22"/>
          <w:szCs w:val="22"/>
        </w:rPr>
        <w:t>:</w:t>
      </w:r>
    </w:p>
    <w:p w14:paraId="2B3F2F2E" w14:textId="6F5A2494" w:rsidR="00764959" w:rsidRPr="00764959" w:rsidRDefault="00CC089D" w:rsidP="00764959">
      <w:pPr>
        <w:tabs>
          <w:tab w:val="left" w:pos="1800"/>
          <w:tab w:val="left" w:pos="4680"/>
        </w:tabs>
        <w:jc w:val="both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Note that the ARC-PA will not investigate complaints submitted anonymously</w:t>
      </w:r>
    </w:p>
    <w:p w14:paraId="3201C663" w14:textId="77777777" w:rsidR="00764959" w:rsidRPr="00764959" w:rsidRDefault="00764959" w:rsidP="00764959">
      <w:pPr>
        <w:tabs>
          <w:tab w:val="left" w:pos="2790"/>
          <w:tab w:val="left" w:pos="70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764959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Style4"/>
            <w:rFonts w:asciiTheme="minorHAnsi" w:hAnsiTheme="minorHAnsi" w:cstheme="minorHAnsi"/>
            <w:szCs w:val="22"/>
          </w:rPr>
          <w:id w:val="471643757"/>
          <w:placeholder>
            <w:docPart w:val="B1248623526C46D1A28493E99584366C"/>
          </w:placeholder>
          <w:showingPlcHdr/>
          <w:text/>
        </w:sdtPr>
        <w:sdtEndPr>
          <w:rPr>
            <w:rStyle w:val="DefaultParagraphFont"/>
            <w:sz w:val="24"/>
            <w:u w:val="none"/>
          </w:rPr>
        </w:sdtEndPr>
        <w:sdtContent>
          <w:r w:rsidRPr="00764959">
            <w:rPr>
              <w:rFonts w:asciiTheme="minorHAnsi" w:hAnsiTheme="minorHAnsi" w:cstheme="minorHAnsi"/>
              <w:color w:val="FF0000"/>
              <w:sz w:val="22"/>
              <w:szCs w:val="22"/>
            </w:rPr>
            <w:t>Enter name</w:t>
          </w:r>
        </w:sdtContent>
      </w:sdt>
      <w:r w:rsidRPr="00764959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Style3"/>
            <w:rFonts w:cstheme="minorHAnsi"/>
            <w:szCs w:val="22"/>
          </w:rPr>
          <w:id w:val="-812331397"/>
          <w:placeholder>
            <w:docPart w:val="F0991E0871EA4EFC8D8BF4520BBA381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sz w:val="24"/>
            <w:u w:val="none"/>
          </w:rPr>
        </w:sdtEndPr>
        <w:sdtContent>
          <w:r w:rsidRPr="00764959">
            <w:rPr>
              <w:rFonts w:asciiTheme="minorHAnsi" w:eastAsiaTheme="minorHAnsi" w:hAnsiTheme="minorHAnsi" w:cstheme="minorHAnsi"/>
              <w:color w:val="FF0000"/>
              <w:sz w:val="22"/>
              <w:szCs w:val="22"/>
            </w:rPr>
            <w:t>Enter date</w:t>
          </w:r>
        </w:sdtContent>
      </w:sdt>
    </w:p>
    <w:p w14:paraId="0924932B" w14:textId="77777777" w:rsidR="00764959" w:rsidRPr="00764959" w:rsidRDefault="00764959" w:rsidP="00764959">
      <w:pPr>
        <w:tabs>
          <w:tab w:val="left" w:pos="2340"/>
          <w:tab w:val="left" w:pos="2790"/>
          <w:tab w:val="left" w:pos="7020"/>
        </w:tabs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764959">
        <w:rPr>
          <w:rFonts w:asciiTheme="minorHAnsi" w:hAnsiTheme="minorHAnsi" w:cstheme="minorHAnsi"/>
          <w:i/>
          <w:sz w:val="22"/>
          <w:szCs w:val="22"/>
        </w:rPr>
        <w:t>The name that appears here is deemed an electronic signature.</w:t>
      </w:r>
    </w:p>
    <w:p w14:paraId="5B2E8BDF" w14:textId="77777777" w:rsidR="00764959" w:rsidRPr="00764959" w:rsidRDefault="00764959" w:rsidP="00764959">
      <w:pPr>
        <w:tabs>
          <w:tab w:val="left" w:pos="2790"/>
          <w:tab w:val="left" w:pos="702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28F1C63A" w14:textId="77777777" w:rsidR="00456415" w:rsidRDefault="00456415" w:rsidP="005266CE">
      <w:pPr>
        <w:shd w:val="clear" w:color="auto" w:fill="FFFFFF" w:themeFill="background1"/>
        <w:tabs>
          <w:tab w:val="left" w:pos="720"/>
        </w:tabs>
        <w:suppressAutoHyphens/>
        <w:spacing w:line="276" w:lineRule="auto"/>
        <w:rPr>
          <w:rFonts w:ascii="Calibri" w:eastAsia="WenQuanYi Micro Hei" w:hAnsi="Calibri" w:cs="Calibri"/>
          <w:b/>
          <w:smallCaps/>
          <w:color w:val="FF0000"/>
          <w:sz w:val="22"/>
          <w:szCs w:val="22"/>
        </w:rPr>
      </w:pPr>
      <w:bookmarkStart w:id="13" w:name="_Hlk505180646"/>
      <w:bookmarkStart w:id="14" w:name="_Hlk505175888"/>
      <w:bookmarkEnd w:id="12"/>
    </w:p>
    <w:p w14:paraId="5E4E5BB0" w14:textId="77777777" w:rsidR="005266CE" w:rsidRPr="00074C47" w:rsidRDefault="005266CE" w:rsidP="005266CE">
      <w:pPr>
        <w:shd w:val="clear" w:color="auto" w:fill="FFFFFF" w:themeFill="background1"/>
        <w:tabs>
          <w:tab w:val="left" w:pos="720"/>
        </w:tabs>
        <w:suppressAutoHyphens/>
        <w:spacing w:line="276" w:lineRule="auto"/>
        <w:rPr>
          <w:rFonts w:ascii="Calibri" w:eastAsia="WenQuanYi Micro Hei" w:hAnsi="Calibri" w:cs="Calibri"/>
          <w:b/>
          <w:color w:val="FF0000"/>
          <w:sz w:val="22"/>
          <w:szCs w:val="22"/>
        </w:rPr>
      </w:pPr>
      <w:bookmarkStart w:id="15" w:name="_Hlk505178632"/>
      <w:bookmarkStart w:id="16" w:name="_Hlk505166989"/>
      <w:r>
        <w:rPr>
          <w:rFonts w:ascii="Calibri" w:eastAsia="WenQuanYi Micro Hei" w:hAnsi="Calibri" w:cs="Calibri"/>
          <w:b/>
          <w:smallCaps/>
          <w:color w:val="FF0000"/>
          <w:sz w:val="22"/>
          <w:szCs w:val="22"/>
        </w:rPr>
        <w:t>SUBMI</w:t>
      </w:r>
      <w:r w:rsidR="00456415">
        <w:rPr>
          <w:rFonts w:ascii="Calibri" w:eastAsia="WenQuanYi Micro Hei" w:hAnsi="Calibri" w:cs="Calibri"/>
          <w:b/>
          <w:smallCaps/>
          <w:color w:val="FF0000"/>
          <w:sz w:val="22"/>
          <w:szCs w:val="22"/>
        </w:rPr>
        <w:t>SSION INSTRUCTIONS</w:t>
      </w:r>
    </w:p>
    <w:p w14:paraId="7F2046C0" w14:textId="77777777" w:rsidR="00FD5835" w:rsidRDefault="00FD5835" w:rsidP="00315924">
      <w:pPr>
        <w:rPr>
          <w:rFonts w:asciiTheme="minorHAnsi" w:hAnsiTheme="minorHAnsi" w:cs="Arial"/>
          <w:sz w:val="22"/>
          <w:szCs w:val="22"/>
        </w:rPr>
      </w:pPr>
    </w:p>
    <w:p w14:paraId="3DFC7E05" w14:textId="03EAE7A9" w:rsidR="008551D6" w:rsidRDefault="002E3ED7" w:rsidP="008551D6">
      <w:pPr>
        <w:rPr>
          <w:rFonts w:asciiTheme="minorHAnsi" w:hAnsiTheme="minorHAnsi" w:cs="Arial"/>
          <w:sz w:val="22"/>
          <w:szCs w:val="22"/>
        </w:rPr>
      </w:pPr>
      <w:bookmarkStart w:id="17" w:name="_Hlk505179547"/>
      <w:bookmarkEnd w:id="8"/>
      <w:bookmarkEnd w:id="9"/>
      <w:bookmarkEnd w:id="13"/>
      <w:bookmarkEnd w:id="14"/>
      <w:bookmarkEnd w:id="15"/>
      <w:r>
        <w:rPr>
          <w:rFonts w:asciiTheme="minorHAnsi" w:hAnsiTheme="minorHAnsi" w:cstheme="minorHAnsi"/>
          <w:sz w:val="22"/>
          <w:szCs w:val="22"/>
        </w:rPr>
        <w:t xml:space="preserve">Complete this form in its entirety and email along with any supporting documentation to </w:t>
      </w:r>
      <w:hyperlink r:id="rId11" w:history="1">
        <w:r w:rsidRPr="00B81D6D">
          <w:rPr>
            <w:rStyle w:val="Hyperlink"/>
            <w:rFonts w:asciiTheme="minorHAnsi" w:hAnsiTheme="minorHAnsi" w:cstheme="minorHAnsi"/>
            <w:sz w:val="22"/>
            <w:szCs w:val="22"/>
          </w:rPr>
          <w:t>complaints@arc-pa.org</w:t>
        </w:r>
      </w:hyperlink>
      <w:r>
        <w:rPr>
          <w:rFonts w:asciiTheme="minorHAnsi" w:hAnsiTheme="minorHAnsi" w:cstheme="minorHAnsi"/>
          <w:sz w:val="22"/>
          <w:szCs w:val="22"/>
        </w:rPr>
        <w:t>.</w:t>
      </w:r>
    </w:p>
    <w:bookmarkEnd w:id="10"/>
    <w:bookmarkEnd w:id="11"/>
    <w:bookmarkEnd w:id="16"/>
    <w:bookmarkEnd w:id="17"/>
    <w:p w14:paraId="0862551B" w14:textId="77777777" w:rsidR="008551D6" w:rsidRDefault="008551D6" w:rsidP="008551D6">
      <w:pPr>
        <w:rPr>
          <w:rFonts w:asciiTheme="minorHAnsi" w:hAnsiTheme="minorHAnsi" w:cs="Arial"/>
          <w:sz w:val="22"/>
          <w:szCs w:val="22"/>
        </w:rPr>
      </w:pPr>
    </w:p>
    <w:sectPr w:rsidR="008551D6" w:rsidSect="00135F04">
      <w:headerReference w:type="default" r:id="rId12"/>
      <w:footerReference w:type="default" r:id="rId13"/>
      <w:headerReference w:type="first" r:id="rId14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CB1568" w14:textId="77777777" w:rsidR="001F1660" w:rsidRDefault="001F1660">
      <w:r>
        <w:separator/>
      </w:r>
    </w:p>
  </w:endnote>
  <w:endnote w:type="continuationSeparator" w:id="0">
    <w:p w14:paraId="132A14FE" w14:textId="77777777" w:rsidR="001F1660" w:rsidRDefault="001F16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8C8BD" w14:textId="265866DC" w:rsidR="00A3744D" w:rsidRDefault="00044CF6" w:rsidP="000C5241">
    <w:pPr>
      <w:pStyle w:val="Footer"/>
      <w:tabs>
        <w:tab w:val="left" w:pos="1980"/>
      </w:tabs>
      <w:rPr>
        <w:rFonts w:ascii="Calibri" w:hAnsi="Calibri" w:cs="Arial"/>
        <w:sz w:val="20"/>
      </w:rPr>
    </w:pPr>
    <w:r>
      <w:rPr>
        <w:rFonts w:ascii="Calibri" w:hAnsi="Calibri" w:cs="Arial"/>
        <w:sz w:val="20"/>
      </w:rPr>
      <w:t>Formal Complaint Submission</w:t>
    </w:r>
    <w:r w:rsidR="008E69EA">
      <w:rPr>
        <w:rFonts w:ascii="Calibri" w:hAnsi="Calibri" w:cs="Arial"/>
        <w:sz w:val="20"/>
      </w:rPr>
      <w:t>-Entry Level Programs</w:t>
    </w:r>
    <w:r>
      <w:rPr>
        <w:rFonts w:ascii="Calibri" w:hAnsi="Calibri" w:cs="Arial"/>
        <w:sz w:val="20"/>
      </w:rPr>
      <w:tab/>
    </w:r>
    <w:r w:rsidR="00A3744D">
      <w:rPr>
        <w:rFonts w:ascii="Calibri" w:hAnsi="Calibri" w:cs="Arial"/>
        <w:sz w:val="20"/>
      </w:rPr>
      <w:tab/>
    </w:r>
    <w:r>
      <w:rPr>
        <w:rFonts w:ascii="Calibri" w:hAnsi="Calibri" w:cs="Arial"/>
        <w:sz w:val="20"/>
      </w:rPr>
      <w:t>July</w:t>
    </w:r>
    <w:r w:rsidR="001B5B94">
      <w:rPr>
        <w:rFonts w:ascii="Calibri" w:hAnsi="Calibri" w:cs="Arial"/>
        <w:sz w:val="20"/>
      </w:rPr>
      <w:t xml:space="preserve">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0F356" w14:textId="77777777" w:rsidR="001F1660" w:rsidRDefault="001F1660">
      <w:r>
        <w:separator/>
      </w:r>
    </w:p>
  </w:footnote>
  <w:footnote w:type="continuationSeparator" w:id="0">
    <w:p w14:paraId="0249FA40" w14:textId="77777777" w:rsidR="001F1660" w:rsidRDefault="001F16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/>
        <w:sz w:val="20"/>
        <w:szCs w:val="20"/>
        <w:lang w:bidi="en-US"/>
      </w:rPr>
      <w:id w:val="-131635199"/>
      <w:docPartObj>
        <w:docPartGallery w:val="Page Numbers (Top of Page)"/>
        <w:docPartUnique/>
      </w:docPartObj>
    </w:sdtPr>
    <w:sdtEndPr/>
    <w:sdtContent>
      <w:p w14:paraId="25804AA3" w14:textId="77777777" w:rsidR="00266427" w:rsidRPr="00266427" w:rsidRDefault="00266427" w:rsidP="00266427">
        <w:pPr>
          <w:tabs>
            <w:tab w:val="center" w:pos="4680"/>
            <w:tab w:val="right" w:pos="9360"/>
          </w:tabs>
          <w:spacing w:after="200" w:line="276" w:lineRule="auto"/>
          <w:jc w:val="right"/>
          <w:rPr>
            <w:rFonts w:asciiTheme="minorHAnsi" w:hAnsiTheme="minorHAnsi"/>
            <w:sz w:val="20"/>
            <w:szCs w:val="20"/>
            <w:lang w:bidi="en-US"/>
          </w:rPr>
        </w:pPr>
        <w:r w:rsidRPr="00266427">
          <w:rPr>
            <w:rFonts w:asciiTheme="minorHAnsi" w:hAnsiTheme="minorHAnsi"/>
            <w:sz w:val="20"/>
            <w:szCs w:val="20"/>
            <w:lang w:bidi="en-US"/>
          </w:rPr>
          <w:t xml:space="preserve">Page </w: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begin"/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instrText xml:space="preserve"> PAGE </w:instrTex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separate"/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t>2</w: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end"/>
        </w:r>
        <w:r w:rsidRPr="00266427">
          <w:rPr>
            <w:rFonts w:asciiTheme="minorHAnsi" w:hAnsiTheme="minorHAnsi"/>
            <w:sz w:val="20"/>
            <w:szCs w:val="20"/>
            <w:lang w:bidi="en-US"/>
          </w:rPr>
          <w:t xml:space="preserve"> of </w: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begin"/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instrText xml:space="preserve"> NUMPAGES  </w:instrTex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separate"/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t>60</w:t>
        </w:r>
        <w:r w:rsidRPr="00266427">
          <w:rPr>
            <w:rFonts w:asciiTheme="minorHAnsi" w:hAnsiTheme="minorHAnsi"/>
            <w:bCs/>
            <w:sz w:val="20"/>
            <w:szCs w:val="20"/>
            <w:lang w:bidi="en-US"/>
          </w:rPr>
          <w:fldChar w:fldCharType="end"/>
        </w:r>
      </w:p>
    </w:sdtContent>
  </w:sdt>
  <w:p w14:paraId="2616B998" w14:textId="77777777" w:rsidR="00266427" w:rsidRDefault="002664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BD4A7" w14:textId="4A3E9A27" w:rsidR="00A3744D" w:rsidRDefault="00296879" w:rsidP="00EF3DE9">
    <w:pPr>
      <w:pStyle w:val="Header"/>
      <w:jc w:val="center"/>
    </w:pPr>
    <w:r>
      <w:rPr>
        <w:noProof/>
      </w:rPr>
      <w:drawing>
        <wp:inline distT="0" distB="0" distL="0" distR="0" wp14:anchorId="5F4979D3" wp14:editId="495E85C4">
          <wp:extent cx="2426335" cy="719455"/>
          <wp:effectExtent l="0" t="0" r="0" b="4445"/>
          <wp:docPr id="65629579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335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4A4CD78" w14:textId="77777777" w:rsidR="00EF3DE9" w:rsidRPr="00A3744D" w:rsidRDefault="00EF3DE9" w:rsidP="00EF3DE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270DD"/>
    <w:multiLevelType w:val="hybridMultilevel"/>
    <w:tmpl w:val="2660B0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44094"/>
    <w:multiLevelType w:val="hybridMultilevel"/>
    <w:tmpl w:val="579A3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2D0E23"/>
    <w:multiLevelType w:val="hybridMultilevel"/>
    <w:tmpl w:val="199609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C3867"/>
    <w:multiLevelType w:val="hybridMultilevel"/>
    <w:tmpl w:val="1F905BC6"/>
    <w:lvl w:ilvl="0" w:tplc="E954F7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688F4B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ED2DA2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362D6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44C23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392BF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90EC8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44A5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C7C010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BD96847"/>
    <w:multiLevelType w:val="hybridMultilevel"/>
    <w:tmpl w:val="199609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416E3E"/>
    <w:multiLevelType w:val="hybridMultilevel"/>
    <w:tmpl w:val="3A04F88C"/>
    <w:lvl w:ilvl="0" w:tplc="60EE09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B0B00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D5469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4079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ACBD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3645B9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8EEB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0080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2CCF4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B94506"/>
    <w:multiLevelType w:val="hybridMultilevel"/>
    <w:tmpl w:val="F8462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359093">
    <w:abstractNumId w:val="5"/>
  </w:num>
  <w:num w:numId="2" w16cid:durableId="1465385216">
    <w:abstractNumId w:val="3"/>
  </w:num>
  <w:num w:numId="3" w16cid:durableId="2080667266">
    <w:abstractNumId w:val="0"/>
  </w:num>
  <w:num w:numId="4" w16cid:durableId="1344432071">
    <w:abstractNumId w:val="2"/>
  </w:num>
  <w:num w:numId="5" w16cid:durableId="181066020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9113337">
    <w:abstractNumId w:val="4"/>
  </w:num>
  <w:num w:numId="7" w16cid:durableId="1676423899">
    <w:abstractNumId w:val="1"/>
  </w:num>
  <w:num w:numId="8" w16cid:durableId="18101703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bBhb00Ckfv5hfkJtXDNeE9Mh3LJjgg+Xoey/ZSlEbvDZjFCujoVmJDD7Ryl6VYaNKL6Mq3VjqIIv22/lQ3Fxw==" w:salt="+QCrxzLc1MeGQN6YuBac+w=="/>
  <w:defaultTabStop w:val="720"/>
  <w:drawingGridHorizontalSpacing w:val="12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DUyMTc1sjQ0MTNT0lEKTi0uzszPAykwqgUATKzhEywAAAA="/>
  </w:docVars>
  <w:rsids>
    <w:rsidRoot w:val="00F35501"/>
    <w:rsid w:val="000177C4"/>
    <w:rsid w:val="000201FB"/>
    <w:rsid w:val="0002528D"/>
    <w:rsid w:val="00032A05"/>
    <w:rsid w:val="00044CF6"/>
    <w:rsid w:val="00046D73"/>
    <w:rsid w:val="00064C14"/>
    <w:rsid w:val="00072F98"/>
    <w:rsid w:val="00074C47"/>
    <w:rsid w:val="00084F6B"/>
    <w:rsid w:val="000A7A2B"/>
    <w:rsid w:val="000C5241"/>
    <w:rsid w:val="0011225C"/>
    <w:rsid w:val="00113FD6"/>
    <w:rsid w:val="00117903"/>
    <w:rsid w:val="00127291"/>
    <w:rsid w:val="00135F04"/>
    <w:rsid w:val="00145C19"/>
    <w:rsid w:val="00164C3D"/>
    <w:rsid w:val="00171823"/>
    <w:rsid w:val="00173A07"/>
    <w:rsid w:val="00182DEC"/>
    <w:rsid w:val="001836B1"/>
    <w:rsid w:val="0019586D"/>
    <w:rsid w:val="00195FFB"/>
    <w:rsid w:val="001A4377"/>
    <w:rsid w:val="001A589E"/>
    <w:rsid w:val="001B5B94"/>
    <w:rsid w:val="001C3B66"/>
    <w:rsid w:val="001C45C7"/>
    <w:rsid w:val="001C6808"/>
    <w:rsid w:val="001E28F9"/>
    <w:rsid w:val="001F1660"/>
    <w:rsid w:val="00205733"/>
    <w:rsid w:val="002122A1"/>
    <w:rsid w:val="00215749"/>
    <w:rsid w:val="002164C1"/>
    <w:rsid w:val="0022356A"/>
    <w:rsid w:val="00237B81"/>
    <w:rsid w:val="00255987"/>
    <w:rsid w:val="00255D0E"/>
    <w:rsid w:val="00262125"/>
    <w:rsid w:val="00266427"/>
    <w:rsid w:val="00270D62"/>
    <w:rsid w:val="00285179"/>
    <w:rsid w:val="0028520A"/>
    <w:rsid w:val="002903C2"/>
    <w:rsid w:val="00296879"/>
    <w:rsid w:val="00297528"/>
    <w:rsid w:val="002A47DE"/>
    <w:rsid w:val="002A69AA"/>
    <w:rsid w:val="002A7541"/>
    <w:rsid w:val="002B1603"/>
    <w:rsid w:val="002B7940"/>
    <w:rsid w:val="002D4FF3"/>
    <w:rsid w:val="002E09BE"/>
    <w:rsid w:val="002E24A4"/>
    <w:rsid w:val="002E36C6"/>
    <w:rsid w:val="002E3ED7"/>
    <w:rsid w:val="002E3F99"/>
    <w:rsid w:val="002F395F"/>
    <w:rsid w:val="003046FA"/>
    <w:rsid w:val="00315924"/>
    <w:rsid w:val="00321CFE"/>
    <w:rsid w:val="00332553"/>
    <w:rsid w:val="00342177"/>
    <w:rsid w:val="003428CB"/>
    <w:rsid w:val="00354C60"/>
    <w:rsid w:val="003746B7"/>
    <w:rsid w:val="00380CB8"/>
    <w:rsid w:val="00395CCB"/>
    <w:rsid w:val="003B544D"/>
    <w:rsid w:val="003B7A36"/>
    <w:rsid w:val="003C2853"/>
    <w:rsid w:val="003D4580"/>
    <w:rsid w:val="003E5CF4"/>
    <w:rsid w:val="003E7C4A"/>
    <w:rsid w:val="004161F2"/>
    <w:rsid w:val="00417B6F"/>
    <w:rsid w:val="00422A52"/>
    <w:rsid w:val="00430B1C"/>
    <w:rsid w:val="00431189"/>
    <w:rsid w:val="004338F4"/>
    <w:rsid w:val="00447440"/>
    <w:rsid w:val="00451BCF"/>
    <w:rsid w:val="004541FD"/>
    <w:rsid w:val="00456415"/>
    <w:rsid w:val="004655B8"/>
    <w:rsid w:val="004723FA"/>
    <w:rsid w:val="004744F4"/>
    <w:rsid w:val="00485166"/>
    <w:rsid w:val="00491766"/>
    <w:rsid w:val="00496AEE"/>
    <w:rsid w:val="004D131F"/>
    <w:rsid w:val="004E03E0"/>
    <w:rsid w:val="004F311C"/>
    <w:rsid w:val="00506355"/>
    <w:rsid w:val="00510B5D"/>
    <w:rsid w:val="005138C3"/>
    <w:rsid w:val="005266CE"/>
    <w:rsid w:val="00552A9A"/>
    <w:rsid w:val="005C7419"/>
    <w:rsid w:val="005C7C15"/>
    <w:rsid w:val="005D0938"/>
    <w:rsid w:val="005E3F67"/>
    <w:rsid w:val="0060509D"/>
    <w:rsid w:val="006225DB"/>
    <w:rsid w:val="0063602A"/>
    <w:rsid w:val="00641867"/>
    <w:rsid w:val="00642853"/>
    <w:rsid w:val="00655A5F"/>
    <w:rsid w:val="00673ABC"/>
    <w:rsid w:val="00680688"/>
    <w:rsid w:val="006845A3"/>
    <w:rsid w:val="0068775F"/>
    <w:rsid w:val="00690A7F"/>
    <w:rsid w:val="006955A7"/>
    <w:rsid w:val="00696498"/>
    <w:rsid w:val="006A2FAA"/>
    <w:rsid w:val="006B08C7"/>
    <w:rsid w:val="006B37CB"/>
    <w:rsid w:val="006E04B2"/>
    <w:rsid w:val="006E4E1A"/>
    <w:rsid w:val="006E75AC"/>
    <w:rsid w:val="00700D35"/>
    <w:rsid w:val="00732003"/>
    <w:rsid w:val="00751499"/>
    <w:rsid w:val="00757F33"/>
    <w:rsid w:val="00764959"/>
    <w:rsid w:val="0076648F"/>
    <w:rsid w:val="007731A5"/>
    <w:rsid w:val="007777F0"/>
    <w:rsid w:val="00787242"/>
    <w:rsid w:val="00793936"/>
    <w:rsid w:val="00797B32"/>
    <w:rsid w:val="00797FB5"/>
    <w:rsid w:val="007B1700"/>
    <w:rsid w:val="007C2172"/>
    <w:rsid w:val="007D0FE4"/>
    <w:rsid w:val="007E2204"/>
    <w:rsid w:val="007E5DFD"/>
    <w:rsid w:val="007F202F"/>
    <w:rsid w:val="00811EEF"/>
    <w:rsid w:val="008232BF"/>
    <w:rsid w:val="00832BBA"/>
    <w:rsid w:val="008335F4"/>
    <w:rsid w:val="008551D6"/>
    <w:rsid w:val="00861317"/>
    <w:rsid w:val="00866B14"/>
    <w:rsid w:val="00872871"/>
    <w:rsid w:val="008A01A9"/>
    <w:rsid w:val="008A58EE"/>
    <w:rsid w:val="008B0169"/>
    <w:rsid w:val="008B07C2"/>
    <w:rsid w:val="008D5FE7"/>
    <w:rsid w:val="008E3E1B"/>
    <w:rsid w:val="008E6400"/>
    <w:rsid w:val="008E69EA"/>
    <w:rsid w:val="008F4BCB"/>
    <w:rsid w:val="008F7CD0"/>
    <w:rsid w:val="009076B1"/>
    <w:rsid w:val="00917233"/>
    <w:rsid w:val="0093680C"/>
    <w:rsid w:val="00943779"/>
    <w:rsid w:val="00946F53"/>
    <w:rsid w:val="0094732D"/>
    <w:rsid w:val="00953BB1"/>
    <w:rsid w:val="00963933"/>
    <w:rsid w:val="00992D03"/>
    <w:rsid w:val="009A48F1"/>
    <w:rsid w:val="009B5340"/>
    <w:rsid w:val="009C082F"/>
    <w:rsid w:val="009C0DC7"/>
    <w:rsid w:val="009E6CB6"/>
    <w:rsid w:val="00A01C91"/>
    <w:rsid w:val="00A0601A"/>
    <w:rsid w:val="00A0658B"/>
    <w:rsid w:val="00A12687"/>
    <w:rsid w:val="00A3744D"/>
    <w:rsid w:val="00A4651D"/>
    <w:rsid w:val="00A5216A"/>
    <w:rsid w:val="00A7199B"/>
    <w:rsid w:val="00A86CAD"/>
    <w:rsid w:val="00A91C85"/>
    <w:rsid w:val="00A96074"/>
    <w:rsid w:val="00AA5384"/>
    <w:rsid w:val="00AA5968"/>
    <w:rsid w:val="00AB14B2"/>
    <w:rsid w:val="00AB1E81"/>
    <w:rsid w:val="00AC130C"/>
    <w:rsid w:val="00AC3B49"/>
    <w:rsid w:val="00AC6BA7"/>
    <w:rsid w:val="00AF31D5"/>
    <w:rsid w:val="00AF686F"/>
    <w:rsid w:val="00B072E6"/>
    <w:rsid w:val="00B37B29"/>
    <w:rsid w:val="00B5567C"/>
    <w:rsid w:val="00B70BE6"/>
    <w:rsid w:val="00B76E9B"/>
    <w:rsid w:val="00B83CA3"/>
    <w:rsid w:val="00B841F6"/>
    <w:rsid w:val="00B90124"/>
    <w:rsid w:val="00B90AB1"/>
    <w:rsid w:val="00B92683"/>
    <w:rsid w:val="00B95076"/>
    <w:rsid w:val="00BA3FF4"/>
    <w:rsid w:val="00BB4883"/>
    <w:rsid w:val="00BC2E5B"/>
    <w:rsid w:val="00BC56DF"/>
    <w:rsid w:val="00BD1EFE"/>
    <w:rsid w:val="00C02B81"/>
    <w:rsid w:val="00C121D6"/>
    <w:rsid w:val="00C21990"/>
    <w:rsid w:val="00C2266E"/>
    <w:rsid w:val="00C22C9B"/>
    <w:rsid w:val="00C240A1"/>
    <w:rsid w:val="00C251EC"/>
    <w:rsid w:val="00C63BCD"/>
    <w:rsid w:val="00C768A6"/>
    <w:rsid w:val="00C77730"/>
    <w:rsid w:val="00C9350D"/>
    <w:rsid w:val="00CA72F0"/>
    <w:rsid w:val="00CB5B39"/>
    <w:rsid w:val="00CC089D"/>
    <w:rsid w:val="00CD5613"/>
    <w:rsid w:val="00CE0DD1"/>
    <w:rsid w:val="00D335DE"/>
    <w:rsid w:val="00D36E47"/>
    <w:rsid w:val="00D4729F"/>
    <w:rsid w:val="00D50600"/>
    <w:rsid w:val="00D51126"/>
    <w:rsid w:val="00D52FA7"/>
    <w:rsid w:val="00D5400B"/>
    <w:rsid w:val="00D65009"/>
    <w:rsid w:val="00D7228B"/>
    <w:rsid w:val="00D74E5A"/>
    <w:rsid w:val="00D77F11"/>
    <w:rsid w:val="00D8074C"/>
    <w:rsid w:val="00D811EE"/>
    <w:rsid w:val="00D920A7"/>
    <w:rsid w:val="00D92E73"/>
    <w:rsid w:val="00D94212"/>
    <w:rsid w:val="00DA4DE8"/>
    <w:rsid w:val="00DB1359"/>
    <w:rsid w:val="00DC2FA2"/>
    <w:rsid w:val="00DC5790"/>
    <w:rsid w:val="00DE5F36"/>
    <w:rsid w:val="00DF3BA6"/>
    <w:rsid w:val="00E004A6"/>
    <w:rsid w:val="00E1063A"/>
    <w:rsid w:val="00E107A2"/>
    <w:rsid w:val="00E236B8"/>
    <w:rsid w:val="00E23774"/>
    <w:rsid w:val="00E33803"/>
    <w:rsid w:val="00E339CD"/>
    <w:rsid w:val="00E46BCD"/>
    <w:rsid w:val="00E5498A"/>
    <w:rsid w:val="00E55D78"/>
    <w:rsid w:val="00E66CEC"/>
    <w:rsid w:val="00E72D61"/>
    <w:rsid w:val="00E77DF8"/>
    <w:rsid w:val="00EA3715"/>
    <w:rsid w:val="00EB57B4"/>
    <w:rsid w:val="00EB678F"/>
    <w:rsid w:val="00EC3347"/>
    <w:rsid w:val="00ED3274"/>
    <w:rsid w:val="00ED3971"/>
    <w:rsid w:val="00ED443E"/>
    <w:rsid w:val="00EF3DE9"/>
    <w:rsid w:val="00F04461"/>
    <w:rsid w:val="00F04814"/>
    <w:rsid w:val="00F35501"/>
    <w:rsid w:val="00F450D4"/>
    <w:rsid w:val="00F468BA"/>
    <w:rsid w:val="00F46D51"/>
    <w:rsid w:val="00F507F9"/>
    <w:rsid w:val="00F618B5"/>
    <w:rsid w:val="00F927C5"/>
    <w:rsid w:val="00FA24DE"/>
    <w:rsid w:val="00FB40E2"/>
    <w:rsid w:val="00FB53C8"/>
    <w:rsid w:val="00FC20C9"/>
    <w:rsid w:val="00FC34DB"/>
    <w:rsid w:val="00FD5835"/>
    <w:rsid w:val="00FE07F4"/>
    <w:rsid w:val="00FF24E6"/>
    <w:rsid w:val="00FF4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B101CA"/>
  <w15:docId w15:val="{99476822-E779-45D7-BDDF-B88142E9D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autoRedefine/>
    <w:pPr>
      <w:widowControl w:val="0"/>
    </w:pPr>
    <w:rPr>
      <w:snapToGrid w:val="0"/>
    </w:rPr>
  </w:style>
  <w:style w:type="paragraph" w:styleId="TOC1">
    <w:name w:val="toc 1"/>
    <w:aliases w:val="only1"/>
    <w:basedOn w:val="Heading1"/>
    <w:next w:val="Normal"/>
    <w:autoRedefine/>
    <w:semiHidden/>
    <w:pPr>
      <w:keepNext w:val="0"/>
      <w:spacing w:before="0" w:after="0" w:line="360" w:lineRule="auto"/>
      <w:outlineLvl w:val="9"/>
    </w:pPr>
    <w:rPr>
      <w:b w:val="0"/>
      <w:bCs w:val="0"/>
      <w:noProof/>
      <w:kern w:val="0"/>
      <w:sz w:val="24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7B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7B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97B3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7B17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7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170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7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B1700"/>
    <w:rPr>
      <w:b/>
      <w:bCs/>
    </w:rPr>
  </w:style>
  <w:style w:type="character" w:styleId="PlaceholderText">
    <w:name w:val="Placeholder Text"/>
    <w:uiPriority w:val="99"/>
    <w:semiHidden/>
    <w:rsid w:val="00E33803"/>
    <w:rPr>
      <w:color w:val="808080"/>
    </w:rPr>
  </w:style>
  <w:style w:type="character" w:customStyle="1" w:styleId="Style2">
    <w:name w:val="Style2"/>
    <w:rsid w:val="00E33803"/>
    <w:rPr>
      <w:rFonts w:ascii="Calibri" w:hAnsi="Calibri"/>
      <w:sz w:val="22"/>
      <w:u w:val="single"/>
    </w:rPr>
  </w:style>
  <w:style w:type="character" w:customStyle="1" w:styleId="Style3">
    <w:name w:val="Style3"/>
    <w:basedOn w:val="DefaultParagraphFont"/>
    <w:uiPriority w:val="1"/>
    <w:rsid w:val="00DF3BA6"/>
    <w:rPr>
      <w:rFonts w:asciiTheme="minorHAnsi" w:hAnsiTheme="minorHAnsi" w:hint="default"/>
      <w:sz w:val="22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A3744D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135F04"/>
    <w:rPr>
      <w:b/>
      <w:bCs/>
    </w:rPr>
  </w:style>
  <w:style w:type="character" w:customStyle="1" w:styleId="Style4">
    <w:name w:val="Style4"/>
    <w:basedOn w:val="DefaultParagraphFont"/>
    <w:uiPriority w:val="1"/>
    <w:rsid w:val="00764959"/>
    <w:rPr>
      <w:rFonts w:ascii="Calibri" w:hAnsi="Calibri"/>
      <w:sz w:val="22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B556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90AB1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2E3ED7"/>
    <w:rPr>
      <w:color w:val="605E5C"/>
      <w:shd w:val="clear" w:color="auto" w:fill="E1DFDD"/>
    </w:rPr>
  </w:style>
  <w:style w:type="character" w:customStyle="1" w:styleId="Style5">
    <w:name w:val="Style5"/>
    <w:basedOn w:val="DefaultParagraphFont"/>
    <w:uiPriority w:val="1"/>
    <w:rsid w:val="00D52FA7"/>
    <w:rPr>
      <w:rFonts w:ascii="Calibri" w:hAnsi="Calibri"/>
      <w:b w:val="0"/>
      <w:sz w:val="22"/>
    </w:rPr>
  </w:style>
  <w:style w:type="character" w:customStyle="1" w:styleId="Style6">
    <w:name w:val="Style6"/>
    <w:basedOn w:val="DefaultParagraphFont"/>
    <w:uiPriority w:val="1"/>
    <w:rsid w:val="000A7A2B"/>
    <w:rPr>
      <w:rFonts w:ascii="Calibri" w:hAnsi="Calibri"/>
      <w:b w:val="0"/>
      <w:sz w:val="22"/>
    </w:rPr>
  </w:style>
  <w:style w:type="character" w:customStyle="1" w:styleId="Style7">
    <w:name w:val="Style7"/>
    <w:basedOn w:val="DefaultParagraphFont"/>
    <w:uiPriority w:val="1"/>
    <w:rsid w:val="000A7A2B"/>
    <w:rPr>
      <w:rFonts w:ascii="Calibri" w:hAnsi="Calibri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613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77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mplaints@arc-pa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arc-pa.org/wp-content/uploads/2025/10/Standards-6e-10-03-25-Pub-10-09-25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5F314F396EB448DAAFF0A81BA8B2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CD7F4-BC87-4AC1-B326-D22928F2926F}"/>
      </w:docPartPr>
      <w:docPartBody>
        <w:p w:rsidR="00850C4E" w:rsidRDefault="00865B19" w:rsidP="00865B19">
          <w:pPr>
            <w:pStyle w:val="75F314F396EB448DAAFF0A81BA8B264A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>Click here to enter program name</w:t>
          </w:r>
        </w:p>
      </w:docPartBody>
    </w:docPart>
    <w:docPart>
      <w:docPartPr>
        <w:name w:val="54E95500645B4E3C8EF1CEDA698D3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B7836-D71A-4CEB-A022-00D188A356C4}"/>
      </w:docPartPr>
      <w:docPartBody>
        <w:p w:rsidR="00850C4E" w:rsidRDefault="00865B19" w:rsidP="00865B19">
          <w:pPr>
            <w:pStyle w:val="54E95500645B4E3C8EF1CEDA698D3424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enter program director name </w:t>
          </w:r>
        </w:p>
      </w:docPartBody>
    </w:docPart>
    <w:docPart>
      <w:docPartPr>
        <w:name w:val="B1248623526C46D1A28493E995843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E927D-4637-4CB4-88F6-DCCD5CEC3AE4}"/>
      </w:docPartPr>
      <w:docPartBody>
        <w:p w:rsidR="0009094E" w:rsidRDefault="00865B19" w:rsidP="00865B19">
          <w:pPr>
            <w:pStyle w:val="B1248623526C46D1A28493E99584366C6"/>
          </w:pPr>
          <w:r w:rsidRPr="00764959">
            <w:rPr>
              <w:rFonts w:asciiTheme="minorHAnsi" w:hAnsiTheme="minorHAnsi" w:cstheme="minorHAnsi"/>
              <w:color w:val="FF0000"/>
              <w:sz w:val="22"/>
              <w:szCs w:val="22"/>
            </w:rPr>
            <w:t>Enter name</w:t>
          </w:r>
        </w:p>
      </w:docPartBody>
    </w:docPart>
    <w:docPart>
      <w:docPartPr>
        <w:name w:val="F0991E0871EA4EFC8D8BF4520BBA3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CE14B-AA83-4AEC-A5B0-572B885219C2}"/>
      </w:docPartPr>
      <w:docPartBody>
        <w:p w:rsidR="0009094E" w:rsidRDefault="00865B19" w:rsidP="00865B19">
          <w:pPr>
            <w:pStyle w:val="F0991E0871EA4EFC8D8BF4520BBA38126"/>
          </w:pPr>
          <w:r w:rsidRPr="00764959">
            <w:rPr>
              <w:rFonts w:asciiTheme="minorHAnsi" w:eastAsiaTheme="minorHAnsi" w:hAnsiTheme="minorHAnsi" w:cstheme="minorHAnsi"/>
              <w:color w:val="FF0000"/>
              <w:sz w:val="22"/>
              <w:szCs w:val="22"/>
            </w:rPr>
            <w:t>Enter date</w:t>
          </w:r>
        </w:p>
      </w:docPartBody>
    </w:docPart>
    <w:docPart>
      <w:docPartPr>
        <w:name w:val="8C9C339954A94DDCA9DD017CF24F8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6ED92-3699-444E-891D-847C6CC18916}"/>
      </w:docPartPr>
      <w:docPartBody>
        <w:p w:rsidR="00D1337C" w:rsidRDefault="00865B19" w:rsidP="00865B19">
          <w:pPr>
            <w:pStyle w:val="8C9C339954A94DDCA9DD017CF24F8F96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>Click here to enter complainant name</w:t>
          </w:r>
        </w:p>
      </w:docPartBody>
    </w:docPart>
    <w:docPart>
      <w:docPartPr>
        <w:name w:val="B0B5CB77308A4A5AAF7056C988BC3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40147-372B-4F06-9F5B-3BE1DB3A0E21}"/>
      </w:docPartPr>
      <w:docPartBody>
        <w:p w:rsidR="00D1337C" w:rsidRDefault="00865B19" w:rsidP="00865B19">
          <w:pPr>
            <w:pStyle w:val="B0B5CB77308A4A5AAF7056C988BC3B77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</w:t>
          </w:r>
          <w:r>
            <w:rPr>
              <w:rStyle w:val="PlaceholderText"/>
              <w:rFonts w:ascii="Calibri" w:hAnsi="Calibri"/>
              <w:sz w:val="22"/>
              <w:szCs w:val="22"/>
            </w:rPr>
            <w:t xml:space="preserve">enter 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omplainant email </w:t>
          </w:r>
        </w:p>
      </w:docPartBody>
    </w:docPart>
    <w:docPart>
      <w:docPartPr>
        <w:name w:val="AF2A8DDC0F834F10B4A7F0812C491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63BBB-911D-4597-84D3-9F5AF0BF6BF7}"/>
      </w:docPartPr>
      <w:docPartBody>
        <w:p w:rsidR="00D1337C" w:rsidRDefault="00865B19" w:rsidP="00865B19">
          <w:pPr>
            <w:pStyle w:val="AF2A8DDC0F834F10B4A7F0812C491EA7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>Click here to enter date</w:t>
          </w:r>
        </w:p>
      </w:docPartBody>
    </w:docPart>
    <w:docPart>
      <w:docPartPr>
        <w:name w:val="5AC4A124BC2E41C78884F54DB64BE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E4709-D48A-4487-917C-07F0E2CDAE68}"/>
      </w:docPartPr>
      <w:docPartBody>
        <w:p w:rsidR="00D1337C" w:rsidRDefault="00865B19" w:rsidP="00865B19">
          <w:pPr>
            <w:pStyle w:val="5AC4A124BC2E41C78884F54DB64BE950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enter location of program </w:t>
          </w:r>
        </w:p>
      </w:docPartBody>
    </w:docPart>
    <w:docPart>
      <w:docPartPr>
        <w:name w:val="444C15CECBBD41279DD1C4FF3F5CB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A04C7-EB99-4E44-B707-B0EE817DCDBA}"/>
      </w:docPartPr>
      <w:docPartBody>
        <w:p w:rsidR="00D1337C" w:rsidRDefault="00865B19" w:rsidP="00865B19">
          <w:pPr>
            <w:pStyle w:val="444C15CECBBD41279DD1C4FF3F5CBB526"/>
          </w:pPr>
          <w:r w:rsidRPr="00EC3347">
            <w:rPr>
              <w:rStyle w:val="PlaceholderText"/>
              <w:rFonts w:ascii="Calibri" w:hAnsi="Calibri" w:cs="Calibri"/>
              <w:sz w:val="22"/>
              <w:szCs w:val="22"/>
            </w:rPr>
            <w:t>Click here to enter text</w:t>
          </w:r>
        </w:p>
      </w:docPartBody>
    </w:docPart>
    <w:docPart>
      <w:docPartPr>
        <w:name w:val="46DD6FA1F36E42D6A671E80548657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AB448-0F54-479B-8C1F-5605B1A15933}"/>
      </w:docPartPr>
      <w:docPartBody>
        <w:p w:rsidR="00D1337C" w:rsidRDefault="00865B19" w:rsidP="00865B19">
          <w:pPr>
            <w:pStyle w:val="46DD6FA1F36E42D6A671E80548657DC56"/>
          </w:pP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lick here to </w:t>
          </w:r>
          <w:r>
            <w:rPr>
              <w:rStyle w:val="PlaceholderText"/>
              <w:rFonts w:ascii="Calibri" w:hAnsi="Calibri"/>
              <w:sz w:val="22"/>
              <w:szCs w:val="22"/>
            </w:rPr>
            <w:t xml:space="preserve">enter 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complainant </w:t>
          </w:r>
          <w:r>
            <w:rPr>
              <w:rStyle w:val="PlaceholderText"/>
              <w:rFonts w:ascii="Calibri" w:hAnsi="Calibri"/>
              <w:sz w:val="22"/>
              <w:szCs w:val="22"/>
            </w:rPr>
            <w:t>phone number</w:t>
          </w:r>
          <w:r w:rsidRPr="006B37CB">
            <w:rPr>
              <w:rStyle w:val="PlaceholderText"/>
              <w:rFonts w:ascii="Calibri" w:hAnsi="Calibri"/>
              <w:sz w:val="22"/>
              <w:szCs w:val="22"/>
            </w:rPr>
            <w:t xml:space="preserve"> </w:t>
          </w:r>
        </w:p>
      </w:docPartBody>
    </w:docPart>
    <w:docPart>
      <w:docPartPr>
        <w:name w:val="0DE1A366E0204039AA139C3F2A6C3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1AD9C-D968-429E-8667-E36D90036B16}"/>
      </w:docPartPr>
      <w:docPartBody>
        <w:p w:rsidR="00A56FF4" w:rsidRDefault="00865B19" w:rsidP="00865B19">
          <w:pPr>
            <w:pStyle w:val="0DE1A366E0204039AA139C3F2A6C3CC81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C800FEF0E7D64FEBBBD01075BF49C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3ECD4-3C78-4A05-81BF-694F8D9107FC}"/>
      </w:docPartPr>
      <w:docPartBody>
        <w:p w:rsidR="00A56FF4" w:rsidRDefault="00865B19" w:rsidP="00865B19">
          <w:pPr>
            <w:pStyle w:val="C800FEF0E7D64FEBBBD01075BF49CE421"/>
          </w:pPr>
          <w:r w:rsidRPr="00C2266E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EABC0BF1F2C745D4BC9566570C860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CF8B7-6104-4EA7-91A9-D28F3E06F905}"/>
      </w:docPartPr>
      <w:docPartBody>
        <w:p w:rsidR="00A56FF4" w:rsidRDefault="00865B19" w:rsidP="00865B19">
          <w:pPr>
            <w:pStyle w:val="EABC0BF1F2C745D4BC9566570C860EE7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C2E3C019F2CB46B1A84A703094065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24238-3868-4BEE-9E52-38C26EC98431}"/>
      </w:docPartPr>
      <w:docPartBody>
        <w:p w:rsidR="00A56FF4" w:rsidRDefault="00865B19" w:rsidP="00865B19">
          <w:pPr>
            <w:pStyle w:val="C2E3C019F2CB46B1A84A7030940655F6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49D3D51D181047EEBF5CE37017CDC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4547D-F54E-4EF9-BE4C-E14A8C8C93F4}"/>
      </w:docPartPr>
      <w:docPartBody>
        <w:p w:rsidR="00A56FF4" w:rsidRDefault="00865B19" w:rsidP="00865B19">
          <w:pPr>
            <w:pStyle w:val="49D3D51D181047EEBF5CE37017CDC2A3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DD8F9DE98BBF402A94CC8D6442013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8EF28-8734-46CC-973A-8B354F25891A}"/>
      </w:docPartPr>
      <w:docPartBody>
        <w:p w:rsidR="00A56FF4" w:rsidRDefault="00865B19" w:rsidP="00865B19">
          <w:pPr>
            <w:pStyle w:val="DD8F9DE98BBF402A94CC8D6442013FAA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EDF66897CA87443E89FD016AEC191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C1867-EFF5-4389-A805-F2832055EA16}"/>
      </w:docPartPr>
      <w:docPartBody>
        <w:p w:rsidR="00A56FF4" w:rsidRDefault="00865B19" w:rsidP="00865B19">
          <w:pPr>
            <w:pStyle w:val="EDF66897CA87443E89FD016AEC191EC6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5D045C9B38B0430DA0DA346845E05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4107A-0A01-4602-8BC8-A59859215D25}"/>
      </w:docPartPr>
      <w:docPartBody>
        <w:p w:rsidR="00A56FF4" w:rsidRDefault="00865B19" w:rsidP="00865B19">
          <w:pPr>
            <w:pStyle w:val="5D045C9B38B0430DA0DA346845E058C2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517904CD85D54F89B86709264ACE5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D286F-8007-4CEE-A88C-7066294ADCD7}"/>
      </w:docPartPr>
      <w:docPartBody>
        <w:p w:rsidR="00A56FF4" w:rsidRDefault="00865B19" w:rsidP="00865B19">
          <w:pPr>
            <w:pStyle w:val="517904CD85D54F89B86709264ACE5675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3AE5FC05D9514F21B9372E70E3E90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9D355-25EA-4CA7-8BD7-94B68D1E34E4}"/>
      </w:docPartPr>
      <w:docPartBody>
        <w:p w:rsidR="00A56FF4" w:rsidRDefault="00865B19" w:rsidP="00865B19">
          <w:pPr>
            <w:pStyle w:val="3AE5FC05D9514F21B9372E70E3E90E2C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8388DC72E340457589A572E424402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556ED-8504-47A9-94E2-EC77D4A1C6AA}"/>
      </w:docPartPr>
      <w:docPartBody>
        <w:p w:rsidR="00A56FF4" w:rsidRDefault="00865B19" w:rsidP="00865B19">
          <w:pPr>
            <w:pStyle w:val="8388DC72E340457589A572E4244022B8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8F937615B3F84BB0A755DA521728A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6F3CA-36F5-4A2D-BE74-6F0EC1DC849E}"/>
      </w:docPartPr>
      <w:docPartBody>
        <w:p w:rsidR="00A56FF4" w:rsidRDefault="00865B19" w:rsidP="00865B19">
          <w:pPr>
            <w:pStyle w:val="8F937615B3F84BB0A755DA521728A4A8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B696634D75BD4C21B88F4A5840AA9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598D2-27A6-432C-B3F9-577592ADA4BB}"/>
      </w:docPartPr>
      <w:docPartBody>
        <w:p w:rsidR="00A56FF4" w:rsidRDefault="00865B19" w:rsidP="00865B19">
          <w:pPr>
            <w:pStyle w:val="B696634D75BD4C21B88F4A5840AA9A1B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0B643515BEE94190AA56B91315D23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6C58B-3AFF-4778-B5DD-5025C0CADB28}"/>
      </w:docPartPr>
      <w:docPartBody>
        <w:p w:rsidR="00A56FF4" w:rsidRDefault="00865B19" w:rsidP="00865B19">
          <w:pPr>
            <w:pStyle w:val="0B643515BEE94190AA56B91315D235FC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3413F2550AE140858248505433B44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460F2-B8AA-42B4-B30B-DDC300AD7953}"/>
      </w:docPartPr>
      <w:docPartBody>
        <w:p w:rsidR="00A56FF4" w:rsidRDefault="00865B19" w:rsidP="00865B19">
          <w:pPr>
            <w:pStyle w:val="3413F2550AE140858248505433B444BA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1F143C68BB5B42848857EEC5AFC6F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6F346-E1BA-4DA5-9848-69F835F7D739}"/>
      </w:docPartPr>
      <w:docPartBody>
        <w:p w:rsidR="00A56FF4" w:rsidRDefault="00865B19" w:rsidP="00865B19">
          <w:pPr>
            <w:pStyle w:val="1F143C68BB5B42848857EEC5AFC6F1A1"/>
          </w:pPr>
          <w:r w:rsidRPr="00C2266E">
            <w:rPr>
              <w:rStyle w:val="PlaceholderText"/>
              <w:rFonts w:cstheme="minorHAnsi"/>
              <w:sz w:val="22"/>
              <w:szCs w:val="22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C0025"/>
    <w:rsid w:val="00072F98"/>
    <w:rsid w:val="0009094E"/>
    <w:rsid w:val="00100F3D"/>
    <w:rsid w:val="001E385B"/>
    <w:rsid w:val="00390612"/>
    <w:rsid w:val="00394843"/>
    <w:rsid w:val="003E4528"/>
    <w:rsid w:val="003F2A03"/>
    <w:rsid w:val="00487193"/>
    <w:rsid w:val="004B29AD"/>
    <w:rsid w:val="004C0025"/>
    <w:rsid w:val="006D00CA"/>
    <w:rsid w:val="006D1A06"/>
    <w:rsid w:val="00772C83"/>
    <w:rsid w:val="00787DC9"/>
    <w:rsid w:val="008254A1"/>
    <w:rsid w:val="00850C4E"/>
    <w:rsid w:val="00865B19"/>
    <w:rsid w:val="009076B1"/>
    <w:rsid w:val="00A0601A"/>
    <w:rsid w:val="00A56FF4"/>
    <w:rsid w:val="00A7035E"/>
    <w:rsid w:val="00AC130C"/>
    <w:rsid w:val="00B675CB"/>
    <w:rsid w:val="00B90124"/>
    <w:rsid w:val="00BE2426"/>
    <w:rsid w:val="00D06509"/>
    <w:rsid w:val="00D1337C"/>
    <w:rsid w:val="00D50600"/>
    <w:rsid w:val="00E42FDD"/>
    <w:rsid w:val="00E77DF8"/>
    <w:rsid w:val="00E874AD"/>
    <w:rsid w:val="00ED57CD"/>
    <w:rsid w:val="00FC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865B19"/>
    <w:rPr>
      <w:color w:val="808080"/>
    </w:rPr>
  </w:style>
  <w:style w:type="paragraph" w:customStyle="1" w:styleId="8C9C339954A94DDCA9DD017CF24F8F966">
    <w:name w:val="8C9C339954A94DDCA9DD017CF24F8F96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B5CB77308A4A5AAF7056C988BC3B776">
    <w:name w:val="B0B5CB77308A4A5AAF7056C988BC3B77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DD6FA1F36E42D6A671E80548657DC56">
    <w:name w:val="46DD6FA1F36E42D6A671E80548657DC5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2A8DDC0F834F10B4A7F0812C491EA76">
    <w:name w:val="AF2A8DDC0F834F10B4A7F0812C491EA7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F314F396EB448DAAFF0A81BA8B264A6">
    <w:name w:val="75F314F396EB448DAAFF0A81BA8B264A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E95500645B4E3C8EF1CEDA698D34246">
    <w:name w:val="54E95500645B4E3C8EF1CEDA698D3424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C4A124BC2E41C78884F54DB64BE9506">
    <w:name w:val="5AC4A124BC2E41C78884F54DB64BE950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4C15CECBBD41279DD1C4FF3F5CBB526">
    <w:name w:val="444C15CECBBD41279DD1C4FF3F5CBB52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E1A366E0204039AA139C3F2A6C3CC81">
    <w:name w:val="0DE1A366E0204039AA139C3F2A6C3CC81"/>
    <w:rsid w:val="00865B19"/>
    <w:pPr>
      <w:spacing w:after="160" w:line="278" w:lineRule="auto"/>
      <w:ind w:left="720"/>
      <w:contextualSpacing/>
    </w:pPr>
    <w:rPr>
      <w:rFonts w:eastAsiaTheme="minorHAnsi"/>
      <w:kern w:val="2"/>
      <w:sz w:val="24"/>
      <w:szCs w:val="24"/>
      <w14:ligatures w14:val="standardContextual"/>
    </w:rPr>
  </w:style>
  <w:style w:type="paragraph" w:customStyle="1" w:styleId="C800FEF0E7D64FEBBBD01075BF49CE421">
    <w:name w:val="C800FEF0E7D64FEBBBD01075BF49CE421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248623526C46D1A28493E99584366C6">
    <w:name w:val="B1248623526C46D1A28493E99584366C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1E0871EA4EFC8D8BF4520BBA38126">
    <w:name w:val="F0991E0871EA4EFC8D8BF4520BBA38126"/>
    <w:rsid w:val="00865B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C0BF1F2C745D4BC9566570C860EE7">
    <w:name w:val="EABC0BF1F2C745D4BC9566570C860EE7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C2E3C019F2CB46B1A84A7030940655F6">
    <w:name w:val="C2E3C019F2CB46B1A84A7030940655F6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9D3D51D181047EEBF5CE37017CDC2A3">
    <w:name w:val="49D3D51D181047EEBF5CE37017CDC2A3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DD8F9DE98BBF402A94CC8D6442013FAA">
    <w:name w:val="DD8F9DE98BBF402A94CC8D6442013FAA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EDF66897CA87443E89FD016AEC191EC6">
    <w:name w:val="EDF66897CA87443E89FD016AEC191EC6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5D045C9B38B0430DA0DA346845E058C2">
    <w:name w:val="5D045C9B38B0430DA0DA346845E058C2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517904CD85D54F89B86709264ACE5675">
    <w:name w:val="517904CD85D54F89B86709264ACE5675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AE5FC05D9514F21B9372E70E3E90E2C">
    <w:name w:val="3AE5FC05D9514F21B9372E70E3E90E2C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388DC72E340457589A572E4244022B8">
    <w:name w:val="8388DC72E340457589A572E4244022B8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F937615B3F84BB0A755DA521728A4A8">
    <w:name w:val="8F937615B3F84BB0A755DA521728A4A8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B696634D75BD4C21B88F4A5840AA9A1B">
    <w:name w:val="B696634D75BD4C21B88F4A5840AA9A1B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0B643515BEE94190AA56B91315D235FC">
    <w:name w:val="0B643515BEE94190AA56B91315D235FC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413F2550AE140858248505433B444BA">
    <w:name w:val="3413F2550AE140858248505433B444BA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F143C68BB5B42848857EEC5AFC6F1A1">
    <w:name w:val="1F143C68BB5B42848857EEC5AFC6F1A1"/>
    <w:rsid w:val="00865B19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e97e1b-5be6-4fd5-877e-e4892984deb9">
      <Terms xmlns="http://schemas.microsoft.com/office/infopath/2007/PartnerControls"/>
    </lcf76f155ced4ddcb4097134ff3c332f>
    <TaxCatchAll xmlns="dddd75a4-f109-4b5d-bed1-ed0253fbfba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D7B08BAE27A43864EF416B5C8D793" ma:contentTypeVersion="18" ma:contentTypeDescription="Create a new document." ma:contentTypeScope="" ma:versionID="6fa7669a5da4e4c4a931a0f17efc9aa8">
  <xsd:schema xmlns:xsd="http://www.w3.org/2001/XMLSchema" xmlns:xs="http://www.w3.org/2001/XMLSchema" xmlns:p="http://schemas.microsoft.com/office/2006/metadata/properties" xmlns:ns2="6ee97e1b-5be6-4fd5-877e-e4892984deb9" xmlns:ns3="dddd75a4-f109-4b5d-bed1-ed0253fbfba8" targetNamespace="http://schemas.microsoft.com/office/2006/metadata/properties" ma:root="true" ma:fieldsID="aeebb43eac91711ed913d5dd1dcce628" ns2:_="" ns3:_="">
    <xsd:import namespace="6ee97e1b-5be6-4fd5-877e-e4892984deb9"/>
    <xsd:import namespace="dddd75a4-f109-4b5d-bed1-ed0253fbfb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e97e1b-5be6-4fd5-877e-e4892984de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a0ec00-8158-442a-ad37-bb8e6bc18d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d75a4-f109-4b5d-bed1-ed0253fbfba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47509b7-444e-4326-be2d-c475264cb7f7}" ma:internalName="TaxCatchAll" ma:showField="CatchAllData" ma:web="dddd75a4-f109-4b5d-bed1-ed0253fbfb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A78FBA-4E71-48B3-AD63-5C21741B69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E1BEF4-CB47-446C-9142-1B2A9AFF731C}">
  <ds:schemaRefs>
    <ds:schemaRef ds:uri="http://schemas.microsoft.com/office/2006/metadata/properties"/>
    <ds:schemaRef ds:uri="http://schemas.microsoft.com/office/infopath/2007/PartnerControls"/>
    <ds:schemaRef ds:uri="6ee97e1b-5be6-4fd5-877e-e4892984deb9"/>
    <ds:schemaRef ds:uri="dddd75a4-f109-4b5d-bed1-ed0253fbfba8"/>
  </ds:schemaRefs>
</ds:datastoreItem>
</file>

<file path=customXml/itemProps3.xml><?xml version="1.0" encoding="utf-8"?>
<ds:datastoreItem xmlns:ds="http://schemas.openxmlformats.org/officeDocument/2006/customXml" ds:itemID="{2DDE7533-A567-4AE5-8D05-704C8EB6C6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e97e1b-5be6-4fd5-877e-e4892984deb9"/>
    <ds:schemaRef ds:uri="dddd75a4-f109-4b5d-bed1-ed0253fbfb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4</Pages>
  <Words>812</Words>
  <Characters>463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5436</CharactersWithSpaces>
  <SharedDoc>false</SharedDoc>
  <HLinks>
    <vt:vector size="6" baseType="variant">
      <vt:variant>
        <vt:i4>6684762</vt:i4>
      </vt:variant>
      <vt:variant>
        <vt:i4>78</vt:i4>
      </vt:variant>
      <vt:variant>
        <vt:i4>0</vt:i4>
      </vt:variant>
      <vt:variant>
        <vt:i4>5</vt:i4>
      </vt:variant>
      <vt:variant>
        <vt:lpwstr>mailto:arc-pa@arc-p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J. Stuetzer</dc:creator>
  <cp:lastModifiedBy>Heather McGovern</cp:lastModifiedBy>
  <cp:revision>108</cp:revision>
  <cp:lastPrinted>2020-01-16T21:06:00Z</cp:lastPrinted>
  <dcterms:created xsi:type="dcterms:W3CDTF">2022-01-22T00:34:00Z</dcterms:created>
  <dcterms:modified xsi:type="dcterms:W3CDTF">2026-01-2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CD7B08BAE27A43864EF416B5C8D793</vt:lpwstr>
  </property>
  <property fmtid="{D5CDD505-2E9C-101B-9397-08002B2CF9AE}" pid="3" name="MediaServiceImageTags">
    <vt:lpwstr/>
  </property>
  <property fmtid="{D5CDD505-2E9C-101B-9397-08002B2CF9AE}" pid="4" name="GrammarlyDocumentId">
    <vt:lpwstr>f541a23b5b4ef6f2da5d43e011b3619192203af13870aeeaace4c25117a7cb0d</vt:lpwstr>
  </property>
</Properties>
</file>